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C88BE2" w14:textId="1EF7D2E8" w:rsidR="001715BE" w:rsidRDefault="001715BE" w:rsidP="003766FF">
      <w:pPr>
        <w:spacing w:after="0" w:line="240" w:lineRule="auto"/>
        <w:ind w:left="-360"/>
        <w:jc w:val="both"/>
        <w:rPr>
          <w:i/>
          <w:iCs/>
          <w:color w:val="000000" w:themeColor="text1"/>
          <w:sz w:val="20"/>
          <w:szCs w:val="18"/>
        </w:rPr>
      </w:pPr>
      <w:r w:rsidRPr="006821C9">
        <w:rPr>
          <w:i/>
          <w:iCs/>
          <w:color w:val="000000" w:themeColor="text1"/>
          <w:sz w:val="20"/>
          <w:szCs w:val="18"/>
        </w:rPr>
        <w:t>General Information: Article (50) of granting Master’s Degree regulations 2022/2023.</w:t>
      </w:r>
    </w:p>
    <w:p w14:paraId="7CEC32EB" w14:textId="77777777" w:rsidR="003766FF" w:rsidRPr="003766FF" w:rsidRDefault="003766FF" w:rsidP="003766FF">
      <w:pPr>
        <w:spacing w:after="0" w:line="240" w:lineRule="auto"/>
        <w:ind w:left="-360"/>
        <w:jc w:val="both"/>
        <w:rPr>
          <w:i/>
          <w:iCs/>
          <w:color w:val="000000" w:themeColor="text1"/>
          <w:sz w:val="20"/>
          <w:szCs w:val="18"/>
        </w:rPr>
      </w:pPr>
    </w:p>
    <w:tbl>
      <w:tblPr>
        <w:tblStyle w:val="TableGrid"/>
        <w:tblW w:w="5388" w:type="pct"/>
        <w:jc w:val="center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322"/>
        <w:gridCol w:w="3447"/>
        <w:gridCol w:w="630"/>
        <w:gridCol w:w="1080"/>
        <w:gridCol w:w="3237"/>
      </w:tblGrid>
      <w:tr w:rsidR="00960055" w:rsidRPr="006821C9" w14:paraId="3264DB1F" w14:textId="77777777" w:rsidTr="00297B4E">
        <w:trPr>
          <w:cantSplit/>
          <w:jc w:val="center"/>
        </w:trPr>
        <w:tc>
          <w:tcPr>
            <w:tcW w:w="5000" w:type="pct"/>
            <w:gridSpan w:val="5"/>
            <w:shd w:val="clear" w:color="auto" w:fill="F2F2F2" w:themeFill="background1" w:themeFillShade="F2"/>
          </w:tcPr>
          <w:p w14:paraId="5F1E8F1B" w14:textId="77777777" w:rsidR="00960055" w:rsidRPr="006821C9" w:rsidRDefault="00960055" w:rsidP="00D6523F">
            <w:pPr>
              <w:ind w:firstLine="27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6821C9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STUDENT INFORMATION</w:t>
            </w:r>
          </w:p>
        </w:tc>
      </w:tr>
      <w:tr w:rsidR="00A136EC" w:rsidRPr="006821C9" w14:paraId="4FD7EE78" w14:textId="77777777" w:rsidTr="00297B4E">
        <w:trPr>
          <w:cantSplit/>
          <w:jc w:val="center"/>
        </w:trPr>
        <w:tc>
          <w:tcPr>
            <w:tcW w:w="680" w:type="pct"/>
            <w:shd w:val="clear" w:color="auto" w:fill="auto"/>
          </w:tcPr>
          <w:p w14:paraId="623705B5" w14:textId="77777777" w:rsidR="00960055" w:rsidRPr="006821C9" w:rsidRDefault="00960055" w:rsidP="00D6523F">
            <w:pPr>
              <w:ind w:firstLine="27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6821C9">
              <w:rPr>
                <w:rFonts w:cstheme="minorHAnsi"/>
                <w:color w:val="000000" w:themeColor="text1"/>
                <w:sz w:val="24"/>
                <w:szCs w:val="24"/>
              </w:rPr>
              <w:t>Name:</w:t>
            </w:r>
          </w:p>
        </w:tc>
        <w:sdt>
          <w:sdtPr>
            <w:rPr>
              <w:rFonts w:cstheme="minorHAnsi"/>
              <w:color w:val="000000" w:themeColor="text1"/>
              <w:sz w:val="24"/>
              <w:szCs w:val="24"/>
            </w:rPr>
            <w:id w:val="1210228394"/>
            <w:lock w:val="sdtLocked"/>
            <w:placeholder>
              <w:docPart w:val="3855BC865FCB48B8B010544DF7C09745"/>
            </w:placeholder>
            <w:showingPlcHdr/>
          </w:sdtPr>
          <w:sdtEndPr/>
          <w:sdtContent>
            <w:tc>
              <w:tcPr>
                <w:tcW w:w="1774" w:type="pct"/>
                <w:shd w:val="clear" w:color="auto" w:fill="auto"/>
              </w:tcPr>
              <w:p w14:paraId="73E2DB99" w14:textId="280C0F34" w:rsidR="00960055" w:rsidRPr="006821C9" w:rsidRDefault="00A737A7" w:rsidP="00D6523F">
                <w:pPr>
                  <w:ind w:firstLine="27"/>
                  <w:rPr>
                    <w:rFonts w:cstheme="minorHAnsi"/>
                    <w:color w:val="000000" w:themeColor="text1"/>
                    <w:sz w:val="24"/>
                    <w:szCs w:val="24"/>
                  </w:rPr>
                </w:pPr>
                <w:r w:rsidRPr="006821C9"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324" w:type="pct"/>
            <w:shd w:val="clear" w:color="auto" w:fill="auto"/>
          </w:tcPr>
          <w:p w14:paraId="610F7D88" w14:textId="77777777" w:rsidR="00960055" w:rsidRPr="006821C9" w:rsidRDefault="00960055" w:rsidP="00D6523F">
            <w:pPr>
              <w:ind w:firstLine="27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6821C9">
              <w:rPr>
                <w:rFonts w:cstheme="minorHAnsi"/>
                <w:color w:val="000000" w:themeColor="text1"/>
                <w:sz w:val="24"/>
                <w:szCs w:val="24"/>
              </w:rPr>
              <w:t>ID:</w:t>
            </w:r>
          </w:p>
        </w:tc>
        <w:sdt>
          <w:sdtPr>
            <w:rPr>
              <w:rFonts w:cstheme="minorHAnsi"/>
              <w:color w:val="000000" w:themeColor="text1"/>
              <w:sz w:val="24"/>
              <w:szCs w:val="24"/>
            </w:rPr>
            <w:id w:val="-2013593571"/>
            <w:lock w:val="sdtLocked"/>
            <w:placeholder>
              <w:docPart w:val="92A09B05877240D2B714AD048A877A74"/>
            </w:placeholder>
            <w:showingPlcHdr/>
          </w:sdtPr>
          <w:sdtEndPr/>
          <w:sdtContent>
            <w:tc>
              <w:tcPr>
                <w:tcW w:w="2222" w:type="pct"/>
                <w:gridSpan w:val="2"/>
              </w:tcPr>
              <w:p w14:paraId="2A4FBB7A" w14:textId="77777777" w:rsidR="00960055" w:rsidRPr="006821C9" w:rsidRDefault="00960055" w:rsidP="00D6523F">
                <w:pPr>
                  <w:ind w:firstLine="27"/>
                  <w:rPr>
                    <w:rFonts w:cstheme="minorHAnsi"/>
                    <w:color w:val="000000" w:themeColor="text1"/>
                    <w:sz w:val="24"/>
                    <w:szCs w:val="24"/>
                  </w:rPr>
                </w:pPr>
                <w:r w:rsidRPr="006821C9"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960055" w:rsidRPr="006821C9" w14:paraId="4C938B85" w14:textId="77777777" w:rsidTr="00297B4E">
        <w:trPr>
          <w:cantSplit/>
          <w:jc w:val="center"/>
        </w:trPr>
        <w:tc>
          <w:tcPr>
            <w:tcW w:w="680" w:type="pct"/>
            <w:shd w:val="clear" w:color="auto" w:fill="auto"/>
          </w:tcPr>
          <w:p w14:paraId="29E43F72" w14:textId="77777777" w:rsidR="00960055" w:rsidRPr="006821C9" w:rsidRDefault="00960055" w:rsidP="00D6523F">
            <w:pPr>
              <w:ind w:firstLine="27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6821C9">
              <w:rPr>
                <w:rFonts w:cstheme="minorHAnsi"/>
                <w:color w:val="000000" w:themeColor="text1"/>
                <w:sz w:val="24"/>
                <w:szCs w:val="24"/>
              </w:rPr>
              <w:t>Program:</w:t>
            </w:r>
          </w:p>
        </w:tc>
        <w:sdt>
          <w:sdtPr>
            <w:rPr>
              <w:rFonts w:cstheme="minorHAnsi"/>
              <w:color w:val="000000" w:themeColor="text1"/>
              <w:sz w:val="24"/>
              <w:szCs w:val="24"/>
            </w:rPr>
            <w:id w:val="-2025159922"/>
            <w:lock w:val="sdtLocked"/>
            <w:placeholder>
              <w:docPart w:val="560273823D654A92B44230E924B551F2"/>
            </w:placeholder>
            <w:showingPlcHdr/>
          </w:sdtPr>
          <w:sdtEndPr/>
          <w:sdtContent>
            <w:tc>
              <w:tcPr>
                <w:tcW w:w="4320" w:type="pct"/>
                <w:gridSpan w:val="4"/>
                <w:shd w:val="clear" w:color="auto" w:fill="auto"/>
              </w:tcPr>
              <w:p w14:paraId="3462C7B0" w14:textId="454C3B0E" w:rsidR="00960055" w:rsidRPr="006821C9" w:rsidRDefault="000E046B" w:rsidP="00D6523F">
                <w:pPr>
                  <w:ind w:firstLine="27"/>
                  <w:rPr>
                    <w:rFonts w:cstheme="minorHAnsi"/>
                    <w:color w:val="000000" w:themeColor="text1"/>
                    <w:sz w:val="24"/>
                    <w:szCs w:val="24"/>
                  </w:rPr>
                </w:pPr>
                <w:r w:rsidRPr="006821C9"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40739C" w:rsidRPr="006821C9" w14:paraId="1630EB45" w14:textId="77777777" w:rsidTr="00297B4E">
        <w:tblPrEx>
          <w:jc w:val="left"/>
        </w:tblPrEx>
        <w:trPr>
          <w:cantSplit/>
        </w:trPr>
        <w:tc>
          <w:tcPr>
            <w:tcW w:w="2454" w:type="pct"/>
            <w:gridSpan w:val="2"/>
            <w:shd w:val="clear" w:color="auto" w:fill="auto"/>
          </w:tcPr>
          <w:p w14:paraId="5DD1FF2B" w14:textId="08A91B86" w:rsidR="00734ACD" w:rsidRPr="006821C9" w:rsidRDefault="00734ACD" w:rsidP="00D6523F">
            <w:pPr>
              <w:tabs>
                <w:tab w:val="left" w:pos="2639"/>
              </w:tabs>
              <w:ind w:firstLine="27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6821C9">
              <w:rPr>
                <w:rFonts w:cstheme="minorHAnsi"/>
                <w:color w:val="000000" w:themeColor="text1"/>
                <w:sz w:val="24"/>
                <w:szCs w:val="24"/>
              </w:rPr>
              <w:t xml:space="preserve">Admission semester: </w:t>
            </w:r>
            <w:r w:rsidRPr="006821C9">
              <w:rPr>
                <w:rFonts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619493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58F8" w:rsidRPr="006821C9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Pr="006821C9">
              <w:rPr>
                <w:rFonts w:cstheme="minorHAnsi"/>
                <w:color w:val="000000" w:themeColor="text1"/>
                <w:sz w:val="24"/>
                <w:szCs w:val="24"/>
              </w:rPr>
              <w:t xml:space="preserve"> First</w:t>
            </w:r>
            <w:r w:rsidRPr="006821C9">
              <w:rPr>
                <w:rFonts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7535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58F8" w:rsidRPr="006821C9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Pr="006821C9">
              <w:rPr>
                <w:rFonts w:cstheme="minorHAnsi"/>
                <w:color w:val="000000" w:themeColor="text1"/>
                <w:sz w:val="24"/>
                <w:szCs w:val="24"/>
              </w:rPr>
              <w:t xml:space="preserve"> Second</w:t>
            </w:r>
          </w:p>
        </w:tc>
        <w:tc>
          <w:tcPr>
            <w:tcW w:w="880" w:type="pct"/>
            <w:gridSpan w:val="2"/>
          </w:tcPr>
          <w:p w14:paraId="5C370490" w14:textId="3819E7EF" w:rsidR="00734ACD" w:rsidRPr="006821C9" w:rsidRDefault="0040739C" w:rsidP="00D6523F">
            <w:pPr>
              <w:ind w:firstLine="27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6821C9">
              <w:rPr>
                <w:rFonts w:cstheme="minorHAnsi"/>
                <w:color w:val="000000" w:themeColor="text1"/>
                <w:sz w:val="24"/>
                <w:szCs w:val="24"/>
              </w:rPr>
              <w:t>Academic year</w:t>
            </w:r>
            <w:r w:rsidR="00734ACD" w:rsidRPr="006821C9">
              <w:rPr>
                <w:rFonts w:cstheme="minorHAnsi"/>
                <w:color w:val="000000" w:themeColor="text1"/>
                <w:sz w:val="24"/>
                <w:szCs w:val="24"/>
              </w:rPr>
              <w:t>:</w:t>
            </w:r>
          </w:p>
        </w:tc>
        <w:sdt>
          <w:sdtPr>
            <w:rPr>
              <w:rFonts w:cstheme="minorHAnsi"/>
              <w:color w:val="000000" w:themeColor="text1"/>
              <w:sz w:val="24"/>
              <w:szCs w:val="24"/>
            </w:rPr>
            <w:id w:val="831729243"/>
            <w:lock w:val="sdtLocked"/>
            <w:placeholder>
              <w:docPart w:val="5D7AE2A3D1B24E2F983E9291CA874E21"/>
            </w:placeholder>
            <w:showingPlcHdr/>
          </w:sdtPr>
          <w:sdtEndPr/>
          <w:sdtContent>
            <w:tc>
              <w:tcPr>
                <w:tcW w:w="1666" w:type="pct"/>
              </w:tcPr>
              <w:p w14:paraId="45B6F063" w14:textId="77777777" w:rsidR="00734ACD" w:rsidRPr="006821C9" w:rsidRDefault="00734ACD" w:rsidP="00D6523F">
                <w:pPr>
                  <w:ind w:firstLine="27"/>
                  <w:rPr>
                    <w:rFonts w:cstheme="minorHAnsi"/>
                    <w:color w:val="000000" w:themeColor="text1"/>
                    <w:sz w:val="24"/>
                    <w:szCs w:val="24"/>
                  </w:rPr>
                </w:pPr>
                <w:r w:rsidRPr="006821C9"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272E87" w:rsidRPr="006821C9" w14:paraId="6D3E893E" w14:textId="77777777" w:rsidTr="00297B4E">
        <w:tblPrEx>
          <w:jc w:val="left"/>
        </w:tblPrEx>
        <w:trPr>
          <w:cantSplit/>
        </w:trPr>
        <w:tc>
          <w:tcPr>
            <w:tcW w:w="2454" w:type="pct"/>
            <w:gridSpan w:val="2"/>
            <w:shd w:val="clear" w:color="auto" w:fill="auto"/>
          </w:tcPr>
          <w:p w14:paraId="0AEF6323" w14:textId="6B27C702" w:rsidR="00272E87" w:rsidRPr="006821C9" w:rsidRDefault="00272E87" w:rsidP="00D6523F">
            <w:pPr>
              <w:tabs>
                <w:tab w:val="left" w:pos="2639"/>
              </w:tabs>
              <w:ind w:firstLine="27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6821C9">
              <w:rPr>
                <w:rFonts w:cstheme="minorHAnsi"/>
                <w:color w:val="000000" w:themeColor="text1"/>
                <w:sz w:val="24"/>
                <w:szCs w:val="24"/>
              </w:rPr>
              <w:t xml:space="preserve">Current semester: </w:t>
            </w:r>
            <w:r w:rsidRPr="006821C9">
              <w:rPr>
                <w:rFonts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142536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58F8" w:rsidRPr="006821C9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Pr="006821C9">
              <w:rPr>
                <w:rFonts w:cstheme="minorHAnsi"/>
                <w:color w:val="000000" w:themeColor="text1"/>
                <w:sz w:val="24"/>
                <w:szCs w:val="24"/>
              </w:rPr>
              <w:t xml:space="preserve"> First</w:t>
            </w:r>
            <w:r w:rsidRPr="006821C9">
              <w:rPr>
                <w:rFonts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51934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58F8" w:rsidRPr="006821C9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Pr="006821C9">
              <w:rPr>
                <w:rFonts w:cstheme="minorHAnsi"/>
                <w:color w:val="000000" w:themeColor="text1"/>
                <w:sz w:val="24"/>
                <w:szCs w:val="24"/>
              </w:rPr>
              <w:t xml:space="preserve"> Second</w:t>
            </w:r>
          </w:p>
        </w:tc>
        <w:tc>
          <w:tcPr>
            <w:tcW w:w="880" w:type="pct"/>
            <w:gridSpan w:val="2"/>
          </w:tcPr>
          <w:p w14:paraId="1CBADB8E" w14:textId="77777777" w:rsidR="00272E87" w:rsidRPr="006821C9" w:rsidRDefault="00272E87" w:rsidP="00D6523F">
            <w:pPr>
              <w:ind w:firstLine="27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6821C9">
              <w:rPr>
                <w:rFonts w:cstheme="minorHAnsi"/>
                <w:color w:val="000000" w:themeColor="text1"/>
                <w:sz w:val="24"/>
                <w:szCs w:val="24"/>
              </w:rPr>
              <w:t>Academic year:</w:t>
            </w:r>
          </w:p>
        </w:tc>
        <w:sdt>
          <w:sdtPr>
            <w:rPr>
              <w:rFonts w:cstheme="minorHAnsi"/>
              <w:color w:val="000000" w:themeColor="text1"/>
              <w:sz w:val="24"/>
              <w:szCs w:val="24"/>
            </w:rPr>
            <w:id w:val="2047405116"/>
            <w:lock w:val="sdtLocked"/>
            <w:placeholder>
              <w:docPart w:val="0DD385ED2400478C9D7AAE2C8A641FBF"/>
            </w:placeholder>
            <w:showingPlcHdr/>
          </w:sdtPr>
          <w:sdtEndPr/>
          <w:sdtContent>
            <w:tc>
              <w:tcPr>
                <w:tcW w:w="1666" w:type="pct"/>
              </w:tcPr>
              <w:p w14:paraId="4785A603" w14:textId="77777777" w:rsidR="00272E87" w:rsidRPr="006821C9" w:rsidRDefault="00272E87" w:rsidP="00D6523F">
                <w:pPr>
                  <w:ind w:firstLine="27"/>
                  <w:rPr>
                    <w:rFonts w:cstheme="minorHAnsi"/>
                    <w:color w:val="000000" w:themeColor="text1"/>
                    <w:sz w:val="24"/>
                    <w:szCs w:val="24"/>
                  </w:rPr>
                </w:pPr>
                <w:r w:rsidRPr="006821C9"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960055" w:rsidRPr="006821C9" w14:paraId="380CAA8B" w14:textId="77777777" w:rsidTr="00297B4E">
        <w:trPr>
          <w:cantSplit/>
          <w:jc w:val="center"/>
        </w:trPr>
        <w:tc>
          <w:tcPr>
            <w:tcW w:w="2454" w:type="pct"/>
            <w:gridSpan w:val="2"/>
            <w:shd w:val="clear" w:color="auto" w:fill="auto"/>
          </w:tcPr>
          <w:p w14:paraId="56CB491E" w14:textId="1CF980EA" w:rsidR="00960055" w:rsidRPr="006821C9" w:rsidRDefault="00052856" w:rsidP="00D6523F">
            <w:pPr>
              <w:ind w:firstLine="27"/>
              <w:rPr>
                <w:rFonts w:cstheme="minorHAnsi"/>
                <w:sz w:val="24"/>
                <w:szCs w:val="24"/>
                <w:lang w:bidi="ar-JO"/>
              </w:rPr>
            </w:pPr>
            <w:r w:rsidRPr="006821C9">
              <w:rPr>
                <w:rFonts w:cstheme="minorHAnsi"/>
                <w:sz w:val="24"/>
                <w:szCs w:val="24"/>
                <w:lang w:bidi="ar-JO"/>
              </w:rPr>
              <w:t>Defense Date</w:t>
            </w:r>
            <w:r w:rsidR="001218CD" w:rsidRPr="006821C9">
              <w:rPr>
                <w:rFonts w:cstheme="minorHAnsi"/>
                <w:sz w:val="24"/>
                <w:szCs w:val="24"/>
                <w:lang w:bidi="ar-JO"/>
              </w:rPr>
              <w:t>:</w:t>
            </w:r>
          </w:p>
        </w:tc>
        <w:tc>
          <w:tcPr>
            <w:tcW w:w="2546" w:type="pct"/>
            <w:gridSpan w:val="3"/>
            <w:shd w:val="clear" w:color="auto" w:fill="auto"/>
          </w:tcPr>
          <w:p w14:paraId="4FC0F1E4" w14:textId="2E05D535" w:rsidR="00960055" w:rsidRPr="006821C9" w:rsidRDefault="003D1326" w:rsidP="00D6523F">
            <w:pPr>
              <w:ind w:firstLine="27"/>
              <w:rPr>
                <w:rFonts w:cstheme="minorHAnsi"/>
                <w:color w:val="A6A6A6" w:themeColor="background1" w:themeShade="A6"/>
                <w:sz w:val="24"/>
                <w:szCs w:val="24"/>
                <w:lang w:bidi="ar-JO"/>
              </w:rPr>
            </w:pPr>
            <w:sdt>
              <w:sdtPr>
                <w:rPr>
                  <w:rFonts w:cstheme="minorHAnsi"/>
                  <w:color w:val="A6A6A6" w:themeColor="background1" w:themeShade="A6"/>
                  <w:sz w:val="24"/>
                  <w:szCs w:val="24"/>
                </w:rPr>
                <w:id w:val="195131603"/>
                <w:lock w:val="sdtLocked"/>
                <w:placeholder>
                  <w:docPart w:val="07F4B6F3C69F49EFA87C67E1A2CE6691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052856" w:rsidRPr="006821C9"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  <w:t>Click or tap to enter a date.</w:t>
                </w:r>
              </w:sdtContent>
            </w:sdt>
          </w:p>
        </w:tc>
      </w:tr>
      <w:tr w:rsidR="00EB106E" w:rsidRPr="006821C9" w14:paraId="638E4112" w14:textId="77777777" w:rsidTr="00297B4E">
        <w:trPr>
          <w:cantSplit/>
          <w:jc w:val="center"/>
        </w:trPr>
        <w:tc>
          <w:tcPr>
            <w:tcW w:w="2454" w:type="pct"/>
            <w:gridSpan w:val="2"/>
            <w:shd w:val="clear" w:color="auto" w:fill="auto"/>
          </w:tcPr>
          <w:p w14:paraId="363A0207" w14:textId="0864C580" w:rsidR="00EB106E" w:rsidRPr="006821C9" w:rsidRDefault="00EB106E" w:rsidP="00D6523F">
            <w:pPr>
              <w:ind w:firstLine="27"/>
              <w:rPr>
                <w:rFonts w:cstheme="minorHAnsi"/>
                <w:sz w:val="24"/>
                <w:szCs w:val="24"/>
                <w:lang w:bidi="ar-JO"/>
              </w:rPr>
            </w:pPr>
            <w:r w:rsidRPr="006821C9">
              <w:rPr>
                <w:rFonts w:cstheme="minorHAnsi"/>
                <w:sz w:val="24"/>
                <w:szCs w:val="24"/>
                <w:lang w:bidi="ar-JO"/>
              </w:rPr>
              <w:t>Defense Location:</w:t>
            </w:r>
          </w:p>
        </w:tc>
        <w:tc>
          <w:tcPr>
            <w:tcW w:w="2546" w:type="pct"/>
            <w:gridSpan w:val="3"/>
            <w:shd w:val="clear" w:color="auto" w:fill="auto"/>
          </w:tcPr>
          <w:p w14:paraId="6A6C9B49" w14:textId="781CBC54" w:rsidR="00EB106E" w:rsidRPr="006821C9" w:rsidRDefault="003D1326" w:rsidP="00D6523F">
            <w:pPr>
              <w:ind w:firstLine="27"/>
              <w:rPr>
                <w:rFonts w:cstheme="minorHAnsi"/>
                <w:color w:val="A6A6A6" w:themeColor="background1" w:themeShade="A6"/>
                <w:sz w:val="24"/>
                <w:szCs w:val="24"/>
              </w:rPr>
            </w:pPr>
            <w:sdt>
              <w:sdtPr>
                <w:rPr>
                  <w:rFonts w:cstheme="minorHAnsi"/>
                  <w:color w:val="A6A6A6" w:themeColor="background1" w:themeShade="A6"/>
                  <w:sz w:val="24"/>
                  <w:szCs w:val="24"/>
                  <w:lang w:bidi="ar-JO"/>
                </w:rPr>
                <w:id w:val="1773746431"/>
                <w:lock w:val="sdtLocked"/>
                <w:placeholder>
                  <w:docPart w:val="B7FBB5CAEF094B4FBD244C05E3C545BA"/>
                </w:placeholder>
                <w:showingPlcHdr/>
                <w:text/>
              </w:sdtPr>
              <w:sdtEndPr/>
              <w:sdtContent>
                <w:r w:rsidR="00EB106E" w:rsidRPr="006821C9"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EB106E" w:rsidRPr="006821C9" w14:paraId="28247ED6" w14:textId="77777777" w:rsidTr="00297B4E">
        <w:trPr>
          <w:cantSplit/>
          <w:jc w:val="center"/>
        </w:trPr>
        <w:tc>
          <w:tcPr>
            <w:tcW w:w="5000" w:type="pct"/>
            <w:gridSpan w:val="5"/>
            <w:shd w:val="clear" w:color="auto" w:fill="auto"/>
          </w:tcPr>
          <w:p w14:paraId="2E78D228" w14:textId="77777777" w:rsidR="00BB2B1D" w:rsidRPr="006821C9" w:rsidRDefault="00EB106E" w:rsidP="00D6523F">
            <w:pPr>
              <w:ind w:firstLine="27"/>
              <w:rPr>
                <w:rFonts w:cstheme="minorHAnsi"/>
                <w:sz w:val="24"/>
                <w:szCs w:val="24"/>
                <w:lang w:bidi="ar-JO"/>
              </w:rPr>
            </w:pPr>
            <w:r w:rsidRPr="006821C9">
              <w:rPr>
                <w:rFonts w:cstheme="minorHAnsi"/>
                <w:sz w:val="24"/>
                <w:szCs w:val="24"/>
                <w:lang w:bidi="ar-JO"/>
              </w:rPr>
              <w:t>Thesis Title</w:t>
            </w:r>
            <w:r w:rsidRPr="006821C9">
              <w:rPr>
                <w:rFonts w:cstheme="minorHAnsi"/>
                <w:b/>
                <w:bCs/>
                <w:sz w:val="24"/>
                <w:szCs w:val="24"/>
                <w:lang w:bidi="ar-JO"/>
              </w:rPr>
              <w:t xml:space="preserve"> </w:t>
            </w:r>
            <w:r w:rsidRPr="006821C9">
              <w:rPr>
                <w:rFonts w:cstheme="minorHAnsi"/>
                <w:i/>
                <w:iCs/>
                <w:sz w:val="24"/>
                <w:szCs w:val="24"/>
                <w:lang w:bidi="ar-JO"/>
              </w:rPr>
              <w:t>(written in accordance with thesis language):</w:t>
            </w:r>
          </w:p>
          <w:p w14:paraId="58F773DB" w14:textId="6C2322D1" w:rsidR="00EB106E" w:rsidRPr="006821C9" w:rsidRDefault="003D1326" w:rsidP="00D6523F">
            <w:pPr>
              <w:ind w:firstLine="27"/>
              <w:jc w:val="center"/>
              <w:rPr>
                <w:rFonts w:cstheme="minorHAnsi"/>
                <w:sz w:val="24"/>
                <w:szCs w:val="24"/>
                <w:lang w:bidi="ar-JO"/>
              </w:rPr>
            </w:pPr>
            <w:sdt>
              <w:sdtPr>
                <w:rPr>
                  <w:rFonts w:cstheme="minorHAnsi"/>
                  <w:sz w:val="24"/>
                  <w:szCs w:val="24"/>
                  <w:lang w:bidi="ar-JO"/>
                </w:rPr>
                <w:id w:val="-20314376"/>
                <w:lock w:val="sdtLocked"/>
                <w:placeholder>
                  <w:docPart w:val="2B783492900C445993F26CFE46B484A0"/>
                </w:placeholder>
                <w:showingPlcHdr/>
                <w:text/>
              </w:sdtPr>
              <w:sdtEndPr/>
              <w:sdtContent>
                <w:r w:rsidR="00EB106E" w:rsidRPr="006821C9"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</w:tbl>
    <w:p w14:paraId="491442D6" w14:textId="77777777" w:rsidR="000F3D10" w:rsidRPr="006821C9" w:rsidRDefault="000F3D10" w:rsidP="005411BC">
      <w:pPr>
        <w:spacing w:after="0" w:line="240" w:lineRule="auto"/>
      </w:pPr>
    </w:p>
    <w:tbl>
      <w:tblPr>
        <w:tblStyle w:val="TableGrid"/>
        <w:tblW w:w="5390" w:type="pct"/>
        <w:tblInd w:w="-365" w:type="dxa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9719"/>
      </w:tblGrid>
      <w:tr w:rsidR="00AB1663" w:rsidRPr="006821C9" w14:paraId="19A85DA3" w14:textId="77777777" w:rsidTr="00D65FC9">
        <w:trPr>
          <w:cantSplit/>
        </w:trPr>
        <w:tc>
          <w:tcPr>
            <w:tcW w:w="5000" w:type="pct"/>
            <w:shd w:val="clear" w:color="auto" w:fill="F2F2F2" w:themeFill="background1" w:themeFillShade="F2"/>
          </w:tcPr>
          <w:p w14:paraId="60AAF5E6" w14:textId="77777777" w:rsidR="00AB1663" w:rsidRPr="006821C9" w:rsidRDefault="00AB1663" w:rsidP="004E31B4">
            <w:pPr>
              <w:rPr>
                <w:rFonts w:cstheme="minorHAnsi"/>
                <w:sz w:val="24"/>
                <w:szCs w:val="24"/>
                <w:lang w:bidi="ar-JO"/>
              </w:rPr>
            </w:pPr>
            <w:r w:rsidRPr="006821C9">
              <w:rPr>
                <w:rFonts w:cstheme="minorHAnsi"/>
                <w:b/>
                <w:bCs/>
                <w:sz w:val="24"/>
                <w:szCs w:val="24"/>
                <w:lang w:bidi="ar-JO"/>
              </w:rPr>
              <w:t>THESIS DEFENSE COMMITTEE RESULT:</w:t>
            </w:r>
          </w:p>
        </w:tc>
      </w:tr>
      <w:tr w:rsidR="00AB1663" w:rsidRPr="006821C9" w14:paraId="4F6EDAC6" w14:textId="77777777" w:rsidTr="00D65FC9">
        <w:trPr>
          <w:cantSplit/>
        </w:trPr>
        <w:tc>
          <w:tcPr>
            <w:tcW w:w="5000" w:type="pct"/>
            <w:shd w:val="clear" w:color="auto" w:fill="auto"/>
          </w:tcPr>
          <w:p w14:paraId="6B1CEAF6" w14:textId="1E8E1BA1" w:rsidR="00AB1663" w:rsidRPr="006821C9" w:rsidRDefault="003D1326" w:rsidP="004E31B4">
            <w:pPr>
              <w:rPr>
                <w:rFonts w:cstheme="minorHAnsi"/>
                <w:b/>
                <w:bCs/>
                <w:sz w:val="24"/>
                <w:szCs w:val="24"/>
                <w:lang w:bidi="ar-JO"/>
              </w:rPr>
            </w:pP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bidi="ar-JO"/>
                </w:rPr>
                <w:id w:val="1174532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1C12" w:rsidRPr="006821C9">
                  <w:rPr>
                    <w:rFonts w:ascii="MS Gothic" w:eastAsia="MS Gothic" w:hAnsi="MS Gothic" w:cstheme="minorHAnsi" w:hint="eastAsia"/>
                    <w:b/>
                    <w:bCs/>
                    <w:sz w:val="24"/>
                    <w:szCs w:val="24"/>
                    <w:lang w:bidi="ar-JO"/>
                  </w:rPr>
                  <w:t>☐</w:t>
                </w:r>
              </w:sdtContent>
            </w:sdt>
            <w:r w:rsidR="00AB1663" w:rsidRPr="006821C9">
              <w:rPr>
                <w:rFonts w:cstheme="minorHAnsi"/>
                <w:b/>
                <w:bCs/>
                <w:sz w:val="24"/>
                <w:szCs w:val="24"/>
                <w:lang w:bidi="ar-JO"/>
              </w:rPr>
              <w:t xml:space="preserve"> </w:t>
            </w:r>
            <w:r w:rsidR="00AB1663" w:rsidRPr="00570EA6">
              <w:rPr>
                <w:rFonts w:cstheme="minorHAnsi"/>
                <w:sz w:val="24"/>
                <w:szCs w:val="24"/>
                <w:lang w:bidi="ar-JO"/>
              </w:rPr>
              <w:t>Pass</w:t>
            </w:r>
          </w:p>
        </w:tc>
      </w:tr>
      <w:tr w:rsidR="00AB1663" w:rsidRPr="006821C9" w14:paraId="3A8A0684" w14:textId="77777777" w:rsidTr="00D65FC9">
        <w:trPr>
          <w:cantSplit/>
        </w:trPr>
        <w:tc>
          <w:tcPr>
            <w:tcW w:w="5000" w:type="pct"/>
            <w:shd w:val="clear" w:color="auto" w:fill="auto"/>
          </w:tcPr>
          <w:p w14:paraId="25474760" w14:textId="04BC2FD3" w:rsidR="00AB1663" w:rsidRPr="006821C9" w:rsidRDefault="003D1326" w:rsidP="007873CD">
            <w:pPr>
              <w:rPr>
                <w:rFonts w:cstheme="minorHAnsi"/>
                <w:b/>
                <w:bCs/>
                <w:sz w:val="24"/>
                <w:szCs w:val="24"/>
                <w:lang w:bidi="ar-JO"/>
              </w:rPr>
            </w:pP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bidi="ar-JO"/>
                </w:rPr>
                <w:id w:val="285007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2AC6" w:rsidRPr="006821C9">
                  <w:rPr>
                    <w:rFonts w:ascii="MS Gothic" w:eastAsia="MS Gothic" w:hAnsi="MS Gothic" w:cstheme="minorHAnsi" w:hint="eastAsia"/>
                    <w:b/>
                    <w:bCs/>
                    <w:sz w:val="24"/>
                    <w:szCs w:val="24"/>
                    <w:lang w:bidi="ar-JO"/>
                  </w:rPr>
                  <w:t>☐</w:t>
                </w:r>
              </w:sdtContent>
            </w:sdt>
            <w:r w:rsidR="00AB1663" w:rsidRPr="006821C9">
              <w:rPr>
                <w:rFonts w:cstheme="minorHAnsi"/>
                <w:b/>
                <w:bCs/>
                <w:sz w:val="24"/>
                <w:szCs w:val="24"/>
                <w:lang w:bidi="ar-JO"/>
              </w:rPr>
              <w:t xml:space="preserve"> </w:t>
            </w:r>
            <w:r w:rsidR="00AB1663" w:rsidRPr="00570EA6">
              <w:rPr>
                <w:rFonts w:cstheme="minorHAnsi"/>
                <w:sz w:val="24"/>
                <w:szCs w:val="24"/>
                <w:lang w:bidi="ar-JO"/>
              </w:rPr>
              <w:t>Minor Changes</w:t>
            </w:r>
            <w:r w:rsidR="00AB1663" w:rsidRPr="006821C9">
              <w:rPr>
                <w:rFonts w:cstheme="minorHAnsi"/>
                <w:b/>
                <w:bCs/>
                <w:sz w:val="24"/>
                <w:szCs w:val="24"/>
                <w:lang w:bidi="ar-JO"/>
              </w:rPr>
              <w:t xml:space="preserve"> </w:t>
            </w:r>
          </w:p>
        </w:tc>
      </w:tr>
      <w:tr w:rsidR="00AB1663" w:rsidRPr="006821C9" w14:paraId="1BCD4EEC" w14:textId="77777777" w:rsidTr="00D65FC9">
        <w:trPr>
          <w:cantSplit/>
        </w:trPr>
        <w:tc>
          <w:tcPr>
            <w:tcW w:w="5000" w:type="pct"/>
            <w:shd w:val="clear" w:color="auto" w:fill="auto"/>
          </w:tcPr>
          <w:p w14:paraId="0471C633" w14:textId="1B35EBD0" w:rsidR="00AB1663" w:rsidRPr="006821C9" w:rsidRDefault="003D1326" w:rsidP="006618EB">
            <w:pPr>
              <w:rPr>
                <w:rFonts w:cstheme="minorHAnsi"/>
                <w:sz w:val="24"/>
                <w:szCs w:val="24"/>
                <w:lang w:bidi="ar-JO"/>
              </w:rPr>
            </w:pP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bidi="ar-JO"/>
                </w:rPr>
                <w:id w:val="1828400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2AC6" w:rsidRPr="006821C9">
                  <w:rPr>
                    <w:rFonts w:ascii="MS Gothic" w:eastAsia="MS Gothic" w:hAnsi="MS Gothic" w:cstheme="minorHAnsi" w:hint="eastAsia"/>
                    <w:b/>
                    <w:bCs/>
                    <w:sz w:val="24"/>
                    <w:szCs w:val="24"/>
                    <w:lang w:bidi="ar-JO"/>
                  </w:rPr>
                  <w:t>☐</w:t>
                </w:r>
              </w:sdtContent>
            </w:sdt>
            <w:r w:rsidR="00AB1663" w:rsidRPr="006821C9">
              <w:rPr>
                <w:rFonts w:cstheme="minorHAnsi"/>
                <w:b/>
                <w:bCs/>
                <w:sz w:val="24"/>
                <w:szCs w:val="24"/>
                <w:lang w:bidi="ar-JO"/>
              </w:rPr>
              <w:t xml:space="preserve"> </w:t>
            </w:r>
            <w:r w:rsidR="00AB1663" w:rsidRPr="00570EA6">
              <w:rPr>
                <w:rFonts w:cstheme="minorHAnsi"/>
                <w:sz w:val="24"/>
                <w:szCs w:val="24"/>
                <w:lang w:bidi="ar-JO"/>
              </w:rPr>
              <w:t>Major Changes</w:t>
            </w:r>
            <w:r w:rsidR="006618EB">
              <w:rPr>
                <w:rFonts w:cstheme="minorHAnsi"/>
                <w:b/>
                <w:bCs/>
                <w:sz w:val="24"/>
                <w:szCs w:val="24"/>
                <w:lang w:bidi="ar-JO"/>
              </w:rPr>
              <w:t xml:space="preserve"> (</w:t>
            </w:r>
            <w:r w:rsidR="009544AF" w:rsidRPr="006821C9">
              <w:rPr>
                <w:rFonts w:cstheme="minorHAnsi"/>
                <w:sz w:val="24"/>
                <w:szCs w:val="24"/>
                <w:lang w:bidi="ar-JO"/>
              </w:rPr>
              <w:t>Re-</w:t>
            </w:r>
            <w:r w:rsidR="00944F23" w:rsidRPr="006821C9">
              <w:rPr>
                <w:rFonts w:cstheme="minorHAnsi"/>
                <w:sz w:val="24"/>
                <w:szCs w:val="24"/>
                <w:lang w:bidi="ar-JO"/>
              </w:rPr>
              <w:t>defen</w:t>
            </w:r>
            <w:r w:rsidR="006821C9" w:rsidRPr="006821C9">
              <w:rPr>
                <w:rFonts w:cstheme="minorHAnsi"/>
                <w:sz w:val="24"/>
                <w:szCs w:val="24"/>
                <w:lang w:bidi="ar-JO"/>
              </w:rPr>
              <w:t>s</w:t>
            </w:r>
            <w:r w:rsidR="00944F23" w:rsidRPr="006821C9">
              <w:rPr>
                <w:rFonts w:cstheme="minorHAnsi"/>
                <w:sz w:val="24"/>
                <w:szCs w:val="24"/>
                <w:lang w:bidi="ar-JO"/>
              </w:rPr>
              <w:t>e</w:t>
            </w:r>
            <w:r w:rsidR="009544AF" w:rsidRPr="006821C9">
              <w:rPr>
                <w:rFonts w:cstheme="minorHAnsi"/>
                <w:sz w:val="24"/>
                <w:szCs w:val="24"/>
                <w:lang w:bidi="ar-JO"/>
              </w:rPr>
              <w:t xml:space="preserve"> is required within 4 months</w:t>
            </w:r>
            <w:r w:rsidR="006618EB">
              <w:rPr>
                <w:rFonts w:cstheme="minorHAnsi"/>
                <w:sz w:val="24"/>
                <w:szCs w:val="24"/>
                <w:lang w:bidi="ar-JO"/>
              </w:rPr>
              <w:t>)</w:t>
            </w:r>
          </w:p>
        </w:tc>
      </w:tr>
      <w:tr w:rsidR="00AB1663" w:rsidRPr="006821C9" w14:paraId="5778F96C" w14:textId="77777777" w:rsidTr="00D65FC9">
        <w:trPr>
          <w:cantSplit/>
        </w:trPr>
        <w:tc>
          <w:tcPr>
            <w:tcW w:w="5000" w:type="pct"/>
            <w:shd w:val="clear" w:color="auto" w:fill="auto"/>
          </w:tcPr>
          <w:p w14:paraId="072CA9C1" w14:textId="0478C9CD" w:rsidR="00AB1663" w:rsidRPr="006821C9" w:rsidRDefault="003D1326" w:rsidP="004E31B4">
            <w:pPr>
              <w:rPr>
                <w:rFonts w:cstheme="minorHAnsi"/>
                <w:b/>
                <w:bCs/>
                <w:sz w:val="24"/>
                <w:szCs w:val="24"/>
                <w:lang w:bidi="ar-JO"/>
              </w:rPr>
            </w:pP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bidi="ar-JO"/>
                </w:rPr>
                <w:id w:val="-13005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1C12" w:rsidRPr="006821C9">
                  <w:rPr>
                    <w:rFonts w:ascii="MS Gothic" w:eastAsia="MS Gothic" w:hAnsi="MS Gothic" w:cstheme="minorHAnsi" w:hint="eastAsia"/>
                    <w:b/>
                    <w:bCs/>
                    <w:sz w:val="24"/>
                    <w:szCs w:val="24"/>
                    <w:lang w:bidi="ar-JO"/>
                  </w:rPr>
                  <w:t>☐</w:t>
                </w:r>
              </w:sdtContent>
            </w:sdt>
            <w:r w:rsidR="00AB1663" w:rsidRPr="006821C9">
              <w:rPr>
                <w:rFonts w:cstheme="minorHAnsi"/>
                <w:b/>
                <w:bCs/>
                <w:sz w:val="24"/>
                <w:szCs w:val="24"/>
                <w:lang w:bidi="ar-JO"/>
              </w:rPr>
              <w:t xml:space="preserve"> </w:t>
            </w:r>
            <w:r w:rsidR="00AB1663" w:rsidRPr="00570EA6">
              <w:rPr>
                <w:rFonts w:cstheme="minorHAnsi"/>
                <w:sz w:val="24"/>
                <w:szCs w:val="24"/>
                <w:lang w:bidi="ar-JO"/>
              </w:rPr>
              <w:t>Fail</w:t>
            </w:r>
          </w:p>
        </w:tc>
      </w:tr>
    </w:tbl>
    <w:p w14:paraId="3234C1B0" w14:textId="77777777" w:rsidR="003A698B" w:rsidRDefault="003A698B" w:rsidP="00A93879">
      <w:pPr>
        <w:spacing w:after="0"/>
      </w:pPr>
    </w:p>
    <w:tbl>
      <w:tblPr>
        <w:tblStyle w:val="TableGrid"/>
        <w:tblW w:w="5390" w:type="pct"/>
        <w:tblInd w:w="-365" w:type="dxa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9719"/>
      </w:tblGrid>
      <w:tr w:rsidR="003A698B" w:rsidRPr="006821C9" w14:paraId="6B5836A1" w14:textId="77777777" w:rsidTr="003766FF">
        <w:trPr>
          <w:cantSplit/>
        </w:trPr>
        <w:tc>
          <w:tcPr>
            <w:tcW w:w="5000" w:type="pct"/>
            <w:shd w:val="clear" w:color="auto" w:fill="F2F2F2" w:themeFill="background1" w:themeFillShade="F2"/>
          </w:tcPr>
          <w:p w14:paraId="3E0F485F" w14:textId="51FA0CE8" w:rsidR="003A698B" w:rsidRPr="003A698B" w:rsidRDefault="003A698B" w:rsidP="004E31B4">
            <w:pPr>
              <w:rPr>
                <w:rFonts w:cstheme="minorHAnsi"/>
                <w:b/>
                <w:bCs/>
                <w:sz w:val="24"/>
                <w:szCs w:val="24"/>
                <w:lang w:bidi="ar-JO"/>
              </w:rPr>
            </w:pPr>
            <w:r w:rsidRPr="003A698B">
              <w:rPr>
                <w:rFonts w:cstheme="minorHAnsi"/>
                <w:b/>
                <w:bCs/>
                <w:sz w:val="24"/>
                <w:szCs w:val="24"/>
                <w:lang w:bidi="ar-JO"/>
              </w:rPr>
              <w:t>REQUIRED CHANGES</w:t>
            </w:r>
            <w:r>
              <w:rPr>
                <w:rFonts w:cstheme="minorHAnsi"/>
                <w:b/>
                <w:bCs/>
                <w:sz w:val="24"/>
                <w:szCs w:val="24"/>
                <w:lang w:bidi="ar-JO"/>
              </w:rPr>
              <w:t xml:space="preserve"> </w:t>
            </w:r>
            <w:r w:rsidRPr="003A698B">
              <w:rPr>
                <w:rFonts w:cstheme="minorHAnsi"/>
                <w:sz w:val="24"/>
                <w:szCs w:val="24"/>
                <w:lang w:bidi="ar-JO"/>
              </w:rPr>
              <w:t>(if need</w:t>
            </w:r>
            <w:r>
              <w:rPr>
                <w:rFonts w:cstheme="minorHAnsi"/>
                <w:sz w:val="24"/>
                <w:szCs w:val="24"/>
                <w:lang w:bidi="ar-JO"/>
              </w:rPr>
              <w:t>ed</w:t>
            </w:r>
            <w:r w:rsidRPr="003A698B">
              <w:rPr>
                <w:rFonts w:cstheme="minorHAnsi"/>
                <w:sz w:val="24"/>
                <w:szCs w:val="24"/>
                <w:lang w:bidi="ar-JO"/>
              </w:rPr>
              <w:t xml:space="preserve"> add separate sheet)</w:t>
            </w:r>
          </w:p>
        </w:tc>
      </w:tr>
      <w:tr w:rsidR="003A698B" w:rsidRPr="006821C9" w14:paraId="70452F0E" w14:textId="77777777" w:rsidTr="003766FF">
        <w:trPr>
          <w:cantSplit/>
        </w:trPr>
        <w:tc>
          <w:tcPr>
            <w:tcW w:w="5000" w:type="pct"/>
            <w:shd w:val="clear" w:color="auto" w:fill="auto"/>
          </w:tcPr>
          <w:p w14:paraId="6581A78F" w14:textId="77777777" w:rsidR="003A698B" w:rsidRDefault="003A698B" w:rsidP="004E31B4">
            <w:pPr>
              <w:rPr>
                <w:rFonts w:ascii="MS Gothic" w:eastAsia="MS Gothic" w:hAnsi="MS Gothic" w:cstheme="minorHAnsi"/>
                <w:b/>
                <w:bCs/>
                <w:sz w:val="24"/>
                <w:szCs w:val="24"/>
                <w:lang w:bidi="ar-JO"/>
              </w:rPr>
            </w:pPr>
          </w:p>
          <w:p w14:paraId="124B5508" w14:textId="77777777" w:rsidR="003A698B" w:rsidRDefault="003A698B" w:rsidP="004E31B4">
            <w:pPr>
              <w:rPr>
                <w:rFonts w:ascii="MS Gothic" w:eastAsia="MS Gothic" w:hAnsi="MS Gothic" w:cstheme="minorHAnsi"/>
                <w:b/>
                <w:bCs/>
                <w:sz w:val="24"/>
                <w:szCs w:val="24"/>
                <w:lang w:bidi="ar-JO"/>
              </w:rPr>
            </w:pPr>
          </w:p>
          <w:p w14:paraId="652FEC67" w14:textId="77777777" w:rsidR="003A698B" w:rsidRDefault="003A698B" w:rsidP="004E31B4">
            <w:pPr>
              <w:rPr>
                <w:rFonts w:ascii="MS Gothic" w:eastAsia="MS Gothic" w:hAnsi="MS Gothic" w:cstheme="minorHAnsi"/>
                <w:b/>
                <w:bCs/>
                <w:sz w:val="24"/>
                <w:szCs w:val="24"/>
                <w:lang w:bidi="ar-JO"/>
              </w:rPr>
            </w:pPr>
          </w:p>
          <w:p w14:paraId="0F9F402F" w14:textId="77777777" w:rsidR="003A698B" w:rsidRDefault="003A698B" w:rsidP="004E31B4">
            <w:pPr>
              <w:rPr>
                <w:rFonts w:ascii="MS Gothic" w:eastAsia="MS Gothic" w:hAnsi="MS Gothic" w:cstheme="minorHAnsi"/>
                <w:b/>
                <w:bCs/>
                <w:sz w:val="24"/>
                <w:szCs w:val="24"/>
                <w:lang w:bidi="ar-JO"/>
              </w:rPr>
            </w:pPr>
          </w:p>
          <w:p w14:paraId="79579006" w14:textId="77777777" w:rsidR="003A698B" w:rsidRDefault="003A698B" w:rsidP="004E31B4">
            <w:pPr>
              <w:rPr>
                <w:rFonts w:ascii="MS Gothic" w:eastAsia="MS Gothic" w:hAnsi="MS Gothic" w:cstheme="minorHAnsi"/>
                <w:b/>
                <w:bCs/>
                <w:sz w:val="24"/>
                <w:szCs w:val="24"/>
                <w:lang w:bidi="ar-JO"/>
              </w:rPr>
            </w:pPr>
          </w:p>
          <w:p w14:paraId="5AA11C3E" w14:textId="77777777" w:rsidR="003A698B" w:rsidRDefault="003A698B" w:rsidP="004E31B4">
            <w:pPr>
              <w:rPr>
                <w:rFonts w:ascii="MS Gothic" w:eastAsia="MS Gothic" w:hAnsi="MS Gothic" w:cstheme="minorHAnsi"/>
                <w:b/>
                <w:bCs/>
                <w:sz w:val="24"/>
                <w:szCs w:val="24"/>
                <w:lang w:bidi="ar-JO"/>
              </w:rPr>
            </w:pPr>
          </w:p>
          <w:p w14:paraId="3D0FCA46" w14:textId="77777777" w:rsidR="003A698B" w:rsidRDefault="003A698B" w:rsidP="004E31B4">
            <w:pPr>
              <w:rPr>
                <w:rFonts w:ascii="MS Gothic" w:eastAsia="MS Gothic" w:hAnsi="MS Gothic" w:cstheme="minorHAnsi"/>
                <w:b/>
                <w:bCs/>
                <w:sz w:val="24"/>
                <w:szCs w:val="24"/>
                <w:lang w:bidi="ar-JO"/>
              </w:rPr>
            </w:pPr>
          </w:p>
          <w:p w14:paraId="35CD42BA" w14:textId="77777777" w:rsidR="003A698B" w:rsidRDefault="003A698B" w:rsidP="004E31B4">
            <w:pPr>
              <w:rPr>
                <w:rFonts w:ascii="MS Gothic" w:eastAsia="MS Gothic" w:hAnsi="MS Gothic" w:cstheme="minorHAnsi"/>
                <w:b/>
                <w:bCs/>
                <w:sz w:val="24"/>
                <w:szCs w:val="24"/>
                <w:lang w:bidi="ar-JO"/>
              </w:rPr>
            </w:pPr>
          </w:p>
          <w:p w14:paraId="2B9AEC58" w14:textId="77777777" w:rsidR="003766FF" w:rsidRDefault="003766FF" w:rsidP="004E31B4">
            <w:pPr>
              <w:rPr>
                <w:rFonts w:ascii="MS Gothic" w:eastAsia="MS Gothic" w:hAnsi="MS Gothic" w:cstheme="minorHAnsi"/>
                <w:b/>
                <w:bCs/>
                <w:sz w:val="24"/>
                <w:szCs w:val="24"/>
                <w:lang w:bidi="ar-JO"/>
              </w:rPr>
            </w:pPr>
          </w:p>
          <w:p w14:paraId="01972AB8" w14:textId="77777777" w:rsidR="003766FF" w:rsidRDefault="003766FF" w:rsidP="004E31B4">
            <w:pPr>
              <w:rPr>
                <w:rFonts w:ascii="MS Gothic" w:eastAsia="MS Gothic" w:hAnsi="MS Gothic" w:cstheme="minorHAnsi"/>
                <w:b/>
                <w:bCs/>
                <w:sz w:val="24"/>
                <w:szCs w:val="24"/>
                <w:lang w:bidi="ar-JO"/>
              </w:rPr>
            </w:pPr>
          </w:p>
          <w:p w14:paraId="24D5EC2F" w14:textId="77777777" w:rsidR="003766FF" w:rsidRDefault="003766FF" w:rsidP="004E31B4">
            <w:pPr>
              <w:rPr>
                <w:rFonts w:ascii="MS Gothic" w:eastAsia="MS Gothic" w:hAnsi="MS Gothic" w:cstheme="minorHAnsi"/>
                <w:b/>
                <w:bCs/>
                <w:sz w:val="24"/>
                <w:szCs w:val="24"/>
                <w:lang w:bidi="ar-JO"/>
              </w:rPr>
            </w:pPr>
          </w:p>
          <w:p w14:paraId="542D95D9" w14:textId="77777777" w:rsidR="003766FF" w:rsidRDefault="003766FF" w:rsidP="004E31B4">
            <w:pPr>
              <w:rPr>
                <w:rFonts w:ascii="MS Gothic" w:eastAsia="MS Gothic" w:hAnsi="MS Gothic" w:cstheme="minorHAnsi"/>
                <w:b/>
                <w:bCs/>
                <w:sz w:val="24"/>
                <w:szCs w:val="24"/>
                <w:lang w:bidi="ar-JO"/>
              </w:rPr>
            </w:pPr>
          </w:p>
          <w:p w14:paraId="6F630B67" w14:textId="77777777" w:rsidR="00A93879" w:rsidRDefault="00A93879" w:rsidP="004E31B4">
            <w:pPr>
              <w:rPr>
                <w:rFonts w:ascii="MS Gothic" w:eastAsia="MS Gothic" w:hAnsi="MS Gothic" w:cstheme="minorHAnsi"/>
                <w:b/>
                <w:bCs/>
                <w:sz w:val="24"/>
                <w:szCs w:val="24"/>
                <w:lang w:bidi="ar-JO"/>
              </w:rPr>
            </w:pPr>
          </w:p>
          <w:p w14:paraId="466066A4" w14:textId="77777777" w:rsidR="003A698B" w:rsidRDefault="003A698B" w:rsidP="004E31B4">
            <w:pPr>
              <w:rPr>
                <w:rFonts w:ascii="MS Gothic" w:eastAsia="MS Gothic" w:hAnsi="MS Gothic" w:cstheme="minorHAnsi"/>
                <w:b/>
                <w:bCs/>
                <w:sz w:val="24"/>
                <w:szCs w:val="24"/>
                <w:lang w:bidi="ar-JO"/>
              </w:rPr>
            </w:pPr>
          </w:p>
          <w:p w14:paraId="28195E58" w14:textId="77777777" w:rsidR="003A698B" w:rsidRPr="006821C9" w:rsidRDefault="003A698B" w:rsidP="004E31B4">
            <w:pPr>
              <w:rPr>
                <w:rFonts w:ascii="MS Gothic" w:eastAsia="MS Gothic" w:hAnsi="MS Gothic" w:cstheme="minorHAnsi"/>
                <w:b/>
                <w:bCs/>
                <w:sz w:val="24"/>
                <w:szCs w:val="24"/>
                <w:lang w:bidi="ar-JO"/>
              </w:rPr>
            </w:pPr>
          </w:p>
        </w:tc>
      </w:tr>
    </w:tbl>
    <w:p w14:paraId="0C6A682C" w14:textId="77777777" w:rsidR="003766FF" w:rsidRDefault="003766FF"/>
    <w:tbl>
      <w:tblPr>
        <w:tblStyle w:val="TableGrid"/>
        <w:tblW w:w="5390" w:type="pct"/>
        <w:tblInd w:w="-365" w:type="dxa"/>
        <w:tblLook w:val="04A0" w:firstRow="1" w:lastRow="0" w:firstColumn="1" w:lastColumn="0" w:noHBand="0" w:noVBand="1"/>
      </w:tblPr>
      <w:tblGrid>
        <w:gridCol w:w="2807"/>
        <w:gridCol w:w="3182"/>
        <w:gridCol w:w="3730"/>
      </w:tblGrid>
      <w:tr w:rsidR="00C14A42" w:rsidRPr="006821C9" w14:paraId="59839CD9" w14:textId="77777777" w:rsidTr="00A93879">
        <w:tc>
          <w:tcPr>
            <w:tcW w:w="5000" w:type="pct"/>
            <w:gridSpan w:val="3"/>
            <w:shd w:val="clear" w:color="auto" w:fill="F2F2F2" w:themeFill="background1" w:themeFillShade="F2"/>
          </w:tcPr>
          <w:p w14:paraId="5B1BEDEE" w14:textId="7E20E9C8" w:rsidR="00C14A42" w:rsidRPr="006821C9" w:rsidRDefault="002333A9" w:rsidP="00C14A42">
            <w:pPr>
              <w:rPr>
                <w:sz w:val="24"/>
                <w:szCs w:val="24"/>
              </w:rPr>
            </w:pPr>
            <w:r w:rsidRPr="006821C9">
              <w:rPr>
                <w:b/>
                <w:bCs/>
                <w:sz w:val="24"/>
                <w:szCs w:val="24"/>
                <w:lang w:bidi="ar-JO"/>
              </w:rPr>
              <w:t>THESIS DEFENSE COMMITTEE</w:t>
            </w:r>
          </w:p>
        </w:tc>
      </w:tr>
      <w:tr w:rsidR="00145107" w:rsidRPr="006821C9" w14:paraId="006E949F" w14:textId="77777777" w:rsidTr="00A93879">
        <w:tc>
          <w:tcPr>
            <w:tcW w:w="1444" w:type="pct"/>
            <w:shd w:val="clear" w:color="auto" w:fill="F2F2F2" w:themeFill="background1" w:themeFillShade="F2"/>
          </w:tcPr>
          <w:p w14:paraId="0354E530" w14:textId="77777777" w:rsidR="00145107" w:rsidRPr="006821C9" w:rsidRDefault="00145107" w:rsidP="00C14A42">
            <w:pPr>
              <w:rPr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637" w:type="pct"/>
            <w:shd w:val="clear" w:color="auto" w:fill="F2F2F2" w:themeFill="background1" w:themeFillShade="F2"/>
          </w:tcPr>
          <w:p w14:paraId="6AE9037B" w14:textId="1765B08F" w:rsidR="00145107" w:rsidRPr="006821C9" w:rsidRDefault="00145107" w:rsidP="00C14A42">
            <w:pPr>
              <w:rPr>
                <w:b/>
                <w:bCs/>
                <w:sz w:val="24"/>
                <w:szCs w:val="24"/>
                <w:lang w:bidi="ar-JO"/>
              </w:rPr>
            </w:pPr>
            <w:r w:rsidRPr="006821C9">
              <w:rPr>
                <w:b/>
                <w:bCs/>
                <w:sz w:val="24"/>
                <w:szCs w:val="24"/>
                <w:lang w:bidi="ar-JO"/>
              </w:rPr>
              <w:t>Name</w:t>
            </w:r>
          </w:p>
        </w:tc>
        <w:tc>
          <w:tcPr>
            <w:tcW w:w="1919" w:type="pct"/>
            <w:shd w:val="clear" w:color="auto" w:fill="F2F2F2" w:themeFill="background1" w:themeFillShade="F2"/>
          </w:tcPr>
          <w:p w14:paraId="5D28C731" w14:textId="05453215" w:rsidR="00145107" w:rsidRPr="006821C9" w:rsidRDefault="00145107" w:rsidP="00C14A42">
            <w:pPr>
              <w:rPr>
                <w:b/>
                <w:bCs/>
                <w:sz w:val="24"/>
                <w:szCs w:val="24"/>
                <w:lang w:bidi="ar-JO"/>
              </w:rPr>
            </w:pPr>
            <w:r w:rsidRPr="006821C9">
              <w:rPr>
                <w:b/>
                <w:bCs/>
                <w:sz w:val="24"/>
                <w:szCs w:val="24"/>
                <w:lang w:bidi="ar-JO"/>
              </w:rPr>
              <w:t>Signature</w:t>
            </w:r>
            <w:r w:rsidR="008131BA" w:rsidRPr="006821C9">
              <w:rPr>
                <w:b/>
                <w:bCs/>
                <w:sz w:val="24"/>
                <w:szCs w:val="24"/>
                <w:lang w:bidi="ar-JO"/>
              </w:rPr>
              <w:t xml:space="preserve"> and Date</w:t>
            </w:r>
          </w:p>
        </w:tc>
      </w:tr>
      <w:tr w:rsidR="00A92A84" w:rsidRPr="006821C9" w14:paraId="096CA95A" w14:textId="77777777" w:rsidTr="00A93879">
        <w:tc>
          <w:tcPr>
            <w:tcW w:w="1444" w:type="pct"/>
          </w:tcPr>
          <w:p w14:paraId="2925256C" w14:textId="2FAB7CF8" w:rsidR="00A92A84" w:rsidRPr="006821C9" w:rsidRDefault="00CE3C99" w:rsidP="00960055">
            <w:pPr>
              <w:rPr>
                <w:sz w:val="24"/>
                <w:szCs w:val="24"/>
              </w:rPr>
            </w:pPr>
            <w:r w:rsidRPr="006821C9">
              <w:rPr>
                <w:sz w:val="24"/>
                <w:szCs w:val="24"/>
              </w:rPr>
              <w:t>Head (Main Supervisor)</w:t>
            </w:r>
            <w:r w:rsidR="00AE65E3" w:rsidRPr="006821C9">
              <w:rPr>
                <w:sz w:val="24"/>
                <w:szCs w:val="24"/>
              </w:rPr>
              <w:t>:</w:t>
            </w:r>
          </w:p>
        </w:tc>
        <w:sdt>
          <w:sdtPr>
            <w:rPr>
              <w:sz w:val="24"/>
              <w:szCs w:val="24"/>
            </w:rPr>
            <w:id w:val="46964965"/>
            <w:lock w:val="sdtLocked"/>
            <w:placeholder>
              <w:docPart w:val="E99A5C411066403F94C9ECA858FFFF48"/>
            </w:placeholder>
            <w:showingPlcHdr/>
          </w:sdtPr>
          <w:sdtEndPr/>
          <w:sdtContent>
            <w:tc>
              <w:tcPr>
                <w:tcW w:w="1637" w:type="pct"/>
              </w:tcPr>
              <w:p w14:paraId="11196BFD" w14:textId="3BCEF4BE" w:rsidR="00A92A84" w:rsidRPr="006821C9" w:rsidRDefault="007D75B5" w:rsidP="00960055">
                <w:pPr>
                  <w:rPr>
                    <w:sz w:val="24"/>
                    <w:szCs w:val="24"/>
                  </w:rPr>
                </w:pPr>
                <w:r w:rsidRPr="006821C9">
                  <w:rPr>
                    <w:rStyle w:val="PlaceholderText"/>
                    <w:sz w:val="24"/>
                    <w:szCs w:val="24"/>
                  </w:rPr>
                  <w:t>Head</w:t>
                </w:r>
                <w:r w:rsidR="00935481" w:rsidRPr="006821C9">
                  <w:rPr>
                    <w:rStyle w:val="PlaceholderText"/>
                    <w:sz w:val="24"/>
                    <w:szCs w:val="24"/>
                  </w:rPr>
                  <w:t>/Main supervisor name</w:t>
                </w:r>
              </w:p>
            </w:tc>
          </w:sdtContent>
        </w:sdt>
        <w:tc>
          <w:tcPr>
            <w:tcW w:w="1919" w:type="pct"/>
          </w:tcPr>
          <w:p w14:paraId="06FF0499" w14:textId="77777777" w:rsidR="00BB2B1D" w:rsidRPr="006821C9" w:rsidRDefault="00BB2B1D" w:rsidP="00960055">
            <w:pPr>
              <w:rPr>
                <w:sz w:val="24"/>
                <w:szCs w:val="24"/>
              </w:rPr>
            </w:pPr>
          </w:p>
          <w:p w14:paraId="175094E4" w14:textId="16FCA379" w:rsidR="009174CB" w:rsidRPr="006821C9" w:rsidRDefault="009174CB" w:rsidP="00960055">
            <w:pPr>
              <w:rPr>
                <w:sz w:val="24"/>
                <w:szCs w:val="24"/>
              </w:rPr>
            </w:pPr>
          </w:p>
        </w:tc>
      </w:tr>
      <w:tr w:rsidR="00BB2B1D" w:rsidRPr="006821C9" w14:paraId="37214710" w14:textId="77777777" w:rsidTr="00A93879">
        <w:tc>
          <w:tcPr>
            <w:tcW w:w="1444" w:type="pct"/>
          </w:tcPr>
          <w:p w14:paraId="28A98FDA" w14:textId="60E61028" w:rsidR="00BB2B1D" w:rsidRPr="006821C9" w:rsidRDefault="00BB2B1D" w:rsidP="00BB2B1D">
            <w:pPr>
              <w:rPr>
                <w:sz w:val="24"/>
                <w:szCs w:val="24"/>
              </w:rPr>
            </w:pPr>
            <w:r w:rsidRPr="006821C9">
              <w:rPr>
                <w:sz w:val="24"/>
                <w:szCs w:val="24"/>
              </w:rPr>
              <w:t>Co-supervisor (if Applicable):</w:t>
            </w:r>
          </w:p>
        </w:tc>
        <w:sdt>
          <w:sdtPr>
            <w:rPr>
              <w:sz w:val="24"/>
              <w:szCs w:val="24"/>
            </w:rPr>
            <w:id w:val="-1560783636"/>
            <w:lock w:val="sdtLocked"/>
            <w:placeholder>
              <w:docPart w:val="6FAFF9509F2F4773A7684ECD9034856A"/>
            </w:placeholder>
            <w:showingPlcHdr/>
          </w:sdtPr>
          <w:sdtEndPr/>
          <w:sdtContent>
            <w:tc>
              <w:tcPr>
                <w:tcW w:w="1637" w:type="pct"/>
              </w:tcPr>
              <w:p w14:paraId="0C0073D8" w14:textId="26B74507" w:rsidR="00BB2B1D" w:rsidRPr="006821C9" w:rsidRDefault="00BB2B1D" w:rsidP="00BB2B1D">
                <w:pPr>
                  <w:rPr>
                    <w:sz w:val="24"/>
                    <w:szCs w:val="24"/>
                  </w:rPr>
                </w:pPr>
                <w:r w:rsidRPr="006821C9">
                  <w:rPr>
                    <w:rStyle w:val="PlaceholderText"/>
                    <w:sz w:val="24"/>
                    <w:szCs w:val="24"/>
                  </w:rPr>
                  <w:t>Co-supervisor name</w:t>
                </w:r>
              </w:p>
            </w:tc>
          </w:sdtContent>
        </w:sdt>
        <w:tc>
          <w:tcPr>
            <w:tcW w:w="1919" w:type="pct"/>
          </w:tcPr>
          <w:p w14:paraId="11CB67D4" w14:textId="41479DF2" w:rsidR="00BB2B1D" w:rsidRPr="006821C9" w:rsidRDefault="00BB2B1D" w:rsidP="00BB2B1D">
            <w:pPr>
              <w:rPr>
                <w:sz w:val="24"/>
                <w:szCs w:val="24"/>
                <w:lang w:bidi="ar-JO"/>
              </w:rPr>
            </w:pPr>
          </w:p>
          <w:p w14:paraId="0868CA30" w14:textId="54B07D80" w:rsidR="00BB2B1D" w:rsidRPr="006821C9" w:rsidRDefault="00BB2B1D" w:rsidP="00BB2B1D">
            <w:pPr>
              <w:rPr>
                <w:sz w:val="24"/>
                <w:szCs w:val="24"/>
              </w:rPr>
            </w:pPr>
          </w:p>
        </w:tc>
      </w:tr>
      <w:tr w:rsidR="00BB2B1D" w:rsidRPr="006821C9" w14:paraId="55890879" w14:textId="77777777" w:rsidTr="00A93879">
        <w:tc>
          <w:tcPr>
            <w:tcW w:w="1444" w:type="pct"/>
          </w:tcPr>
          <w:p w14:paraId="12B0106D" w14:textId="1C1BEC87" w:rsidR="00BB2B1D" w:rsidRPr="006821C9" w:rsidRDefault="00BB2B1D" w:rsidP="00BB2B1D">
            <w:pPr>
              <w:rPr>
                <w:sz w:val="24"/>
                <w:szCs w:val="24"/>
              </w:rPr>
            </w:pPr>
            <w:r w:rsidRPr="006821C9">
              <w:rPr>
                <w:sz w:val="24"/>
                <w:szCs w:val="24"/>
              </w:rPr>
              <w:t>Internal I:</w:t>
            </w:r>
          </w:p>
        </w:tc>
        <w:sdt>
          <w:sdtPr>
            <w:rPr>
              <w:sz w:val="24"/>
              <w:szCs w:val="24"/>
            </w:rPr>
            <w:id w:val="-933898418"/>
            <w:lock w:val="sdtLocked"/>
            <w:placeholder>
              <w:docPart w:val="46C60E17E6EA44949B0FB5681A0EEF86"/>
            </w:placeholder>
            <w:showingPlcHdr/>
          </w:sdtPr>
          <w:sdtEndPr/>
          <w:sdtContent>
            <w:tc>
              <w:tcPr>
                <w:tcW w:w="1637" w:type="pct"/>
              </w:tcPr>
              <w:p w14:paraId="0772D063" w14:textId="6E991928" w:rsidR="00BB2B1D" w:rsidRPr="006821C9" w:rsidRDefault="00BB2B1D" w:rsidP="00BB2B1D">
                <w:pPr>
                  <w:rPr>
                    <w:sz w:val="24"/>
                    <w:szCs w:val="24"/>
                  </w:rPr>
                </w:pPr>
                <w:r w:rsidRPr="006821C9">
                  <w:rPr>
                    <w:rStyle w:val="PlaceholderText"/>
                    <w:sz w:val="24"/>
                    <w:szCs w:val="24"/>
                  </w:rPr>
                  <w:t>Internal I name</w:t>
                </w:r>
              </w:p>
            </w:tc>
          </w:sdtContent>
        </w:sdt>
        <w:tc>
          <w:tcPr>
            <w:tcW w:w="1919" w:type="pct"/>
          </w:tcPr>
          <w:p w14:paraId="0F383D12" w14:textId="0B2D37DF" w:rsidR="00BB2B1D" w:rsidRPr="006821C9" w:rsidRDefault="00BB2B1D" w:rsidP="00BB2B1D">
            <w:pPr>
              <w:rPr>
                <w:sz w:val="24"/>
                <w:szCs w:val="24"/>
                <w:lang w:bidi="ar-JO"/>
              </w:rPr>
            </w:pPr>
          </w:p>
          <w:p w14:paraId="5AB10E93" w14:textId="435AD8B4" w:rsidR="00BB2B1D" w:rsidRPr="006821C9" w:rsidRDefault="00BB2B1D" w:rsidP="00BB2B1D">
            <w:pPr>
              <w:rPr>
                <w:sz w:val="24"/>
                <w:szCs w:val="24"/>
              </w:rPr>
            </w:pPr>
          </w:p>
        </w:tc>
      </w:tr>
      <w:tr w:rsidR="00BB2B1D" w:rsidRPr="006821C9" w14:paraId="5331616F" w14:textId="77777777" w:rsidTr="00A93879">
        <w:tc>
          <w:tcPr>
            <w:tcW w:w="1444" w:type="pct"/>
          </w:tcPr>
          <w:p w14:paraId="5F5FDB2A" w14:textId="45B06B94" w:rsidR="00BB2B1D" w:rsidRPr="006821C9" w:rsidRDefault="00BB2B1D" w:rsidP="00BB2B1D">
            <w:pPr>
              <w:rPr>
                <w:sz w:val="24"/>
                <w:szCs w:val="24"/>
              </w:rPr>
            </w:pPr>
            <w:r w:rsidRPr="006821C9">
              <w:rPr>
                <w:sz w:val="24"/>
                <w:szCs w:val="24"/>
              </w:rPr>
              <w:t>Internal II:</w:t>
            </w:r>
          </w:p>
        </w:tc>
        <w:sdt>
          <w:sdtPr>
            <w:rPr>
              <w:sz w:val="24"/>
              <w:szCs w:val="24"/>
            </w:rPr>
            <w:id w:val="611869435"/>
            <w:lock w:val="sdtLocked"/>
            <w:placeholder>
              <w:docPart w:val="FDB6DA2D511C4C869184166B65EEF1BB"/>
            </w:placeholder>
            <w:showingPlcHdr/>
          </w:sdtPr>
          <w:sdtEndPr/>
          <w:sdtContent>
            <w:tc>
              <w:tcPr>
                <w:tcW w:w="1637" w:type="pct"/>
              </w:tcPr>
              <w:p w14:paraId="7B67B2D2" w14:textId="36539FA9" w:rsidR="00BB2B1D" w:rsidRPr="006821C9" w:rsidRDefault="00BB2B1D" w:rsidP="00BB2B1D">
                <w:pPr>
                  <w:rPr>
                    <w:sz w:val="24"/>
                    <w:szCs w:val="24"/>
                  </w:rPr>
                </w:pPr>
                <w:r w:rsidRPr="006821C9">
                  <w:rPr>
                    <w:rStyle w:val="PlaceholderText"/>
                    <w:sz w:val="24"/>
                    <w:szCs w:val="24"/>
                  </w:rPr>
                  <w:t>Internal II name</w:t>
                </w:r>
              </w:p>
            </w:tc>
          </w:sdtContent>
        </w:sdt>
        <w:tc>
          <w:tcPr>
            <w:tcW w:w="1919" w:type="pct"/>
          </w:tcPr>
          <w:p w14:paraId="3D95FEC5" w14:textId="77777777" w:rsidR="00BB2B1D" w:rsidRPr="006821C9" w:rsidRDefault="00BB2B1D" w:rsidP="009174CB">
            <w:pPr>
              <w:rPr>
                <w:sz w:val="24"/>
                <w:szCs w:val="24"/>
              </w:rPr>
            </w:pPr>
          </w:p>
          <w:p w14:paraId="544416F4" w14:textId="7B8BA08B" w:rsidR="009174CB" w:rsidRPr="006821C9" w:rsidRDefault="009174CB" w:rsidP="009174CB">
            <w:pPr>
              <w:rPr>
                <w:sz w:val="24"/>
                <w:szCs w:val="24"/>
              </w:rPr>
            </w:pPr>
          </w:p>
        </w:tc>
      </w:tr>
      <w:tr w:rsidR="00BB2B1D" w:rsidRPr="006821C9" w14:paraId="5E12E669" w14:textId="77777777" w:rsidTr="00A93879">
        <w:tc>
          <w:tcPr>
            <w:tcW w:w="1444" w:type="pct"/>
          </w:tcPr>
          <w:p w14:paraId="10DC3DF5" w14:textId="34449261" w:rsidR="00BB2B1D" w:rsidRPr="006821C9" w:rsidRDefault="00BB2B1D" w:rsidP="00BB2B1D">
            <w:pPr>
              <w:rPr>
                <w:sz w:val="24"/>
                <w:szCs w:val="24"/>
              </w:rPr>
            </w:pPr>
            <w:r w:rsidRPr="006821C9">
              <w:rPr>
                <w:sz w:val="24"/>
                <w:szCs w:val="24"/>
              </w:rPr>
              <w:t>External:</w:t>
            </w:r>
          </w:p>
        </w:tc>
        <w:sdt>
          <w:sdtPr>
            <w:rPr>
              <w:sz w:val="24"/>
              <w:szCs w:val="24"/>
            </w:rPr>
            <w:id w:val="1340267681"/>
            <w:lock w:val="sdtLocked"/>
            <w:placeholder>
              <w:docPart w:val="F64AF8167F1442B9B5AAA5F99DD50AAC"/>
            </w:placeholder>
            <w:showingPlcHdr/>
          </w:sdtPr>
          <w:sdtEndPr/>
          <w:sdtContent>
            <w:tc>
              <w:tcPr>
                <w:tcW w:w="1637" w:type="pct"/>
              </w:tcPr>
              <w:p w14:paraId="6C4199C5" w14:textId="05574AA6" w:rsidR="00BB2B1D" w:rsidRPr="006821C9" w:rsidRDefault="00BB2B1D" w:rsidP="00BB2B1D">
                <w:pPr>
                  <w:rPr>
                    <w:sz w:val="24"/>
                    <w:szCs w:val="24"/>
                  </w:rPr>
                </w:pPr>
                <w:r w:rsidRPr="006821C9">
                  <w:rPr>
                    <w:rStyle w:val="PlaceholderText"/>
                    <w:sz w:val="24"/>
                    <w:szCs w:val="24"/>
                  </w:rPr>
                  <w:t>External name</w:t>
                </w:r>
              </w:p>
            </w:tc>
          </w:sdtContent>
        </w:sdt>
        <w:tc>
          <w:tcPr>
            <w:tcW w:w="1919" w:type="pct"/>
          </w:tcPr>
          <w:p w14:paraId="34802CDD" w14:textId="77777777" w:rsidR="00BB2B1D" w:rsidRPr="006821C9" w:rsidRDefault="00BB2B1D" w:rsidP="00BB2B1D">
            <w:pPr>
              <w:rPr>
                <w:sz w:val="24"/>
                <w:szCs w:val="24"/>
              </w:rPr>
            </w:pPr>
          </w:p>
          <w:p w14:paraId="2BB51C7E" w14:textId="7356956D" w:rsidR="009174CB" w:rsidRPr="006821C9" w:rsidRDefault="009174CB" w:rsidP="00BB2B1D">
            <w:pPr>
              <w:rPr>
                <w:sz w:val="24"/>
                <w:szCs w:val="24"/>
              </w:rPr>
            </w:pPr>
          </w:p>
        </w:tc>
      </w:tr>
    </w:tbl>
    <w:p w14:paraId="76F624D8" w14:textId="767231A8" w:rsidR="00D21350" w:rsidRPr="006821C9" w:rsidRDefault="00D21350" w:rsidP="00960055"/>
    <w:tbl>
      <w:tblPr>
        <w:tblStyle w:val="TableGrid"/>
        <w:tblW w:w="5000" w:type="pct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416"/>
        <w:gridCol w:w="1039"/>
        <w:gridCol w:w="4988"/>
        <w:gridCol w:w="600"/>
        <w:gridCol w:w="1973"/>
      </w:tblGrid>
      <w:tr w:rsidR="00D90D29" w:rsidRPr="00DD400E" w14:paraId="78845FEC" w14:textId="77777777" w:rsidTr="008F5CB7">
        <w:trPr>
          <w:cantSplit/>
        </w:trPr>
        <w:tc>
          <w:tcPr>
            <w:tcW w:w="231" w:type="pct"/>
            <w:vMerge w:val="restart"/>
            <w:shd w:val="clear" w:color="auto" w:fill="BFBFBF" w:themeFill="background1" w:themeFillShade="BF"/>
            <w:textDirection w:val="btLr"/>
            <w:vAlign w:val="center"/>
          </w:tcPr>
          <w:p w14:paraId="7CE713C9" w14:textId="77777777" w:rsidR="00D90D29" w:rsidRPr="00DD400E" w:rsidRDefault="00D90D29" w:rsidP="008F5CB7">
            <w:pPr>
              <w:ind w:left="113" w:right="113"/>
              <w:jc w:val="center"/>
              <w:rPr>
                <w:b/>
                <w:bCs/>
                <w:color w:val="000000" w:themeColor="text1"/>
                <w:szCs w:val="24"/>
              </w:rPr>
            </w:pPr>
            <w:bookmarkStart w:id="0" w:name="_Hlk190086272"/>
            <w:r w:rsidRPr="00DD400E">
              <w:rPr>
                <w:b/>
                <w:bCs/>
                <w:color w:val="000000" w:themeColor="text1"/>
                <w:szCs w:val="24"/>
              </w:rPr>
              <w:t>OFFICIAL APPROVALS</w:t>
            </w:r>
          </w:p>
        </w:tc>
        <w:tc>
          <w:tcPr>
            <w:tcW w:w="3342" w:type="pct"/>
            <w:gridSpan w:val="2"/>
            <w:shd w:val="clear" w:color="auto" w:fill="auto"/>
          </w:tcPr>
          <w:p w14:paraId="47EEEDF2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b/>
                <w:bCs/>
                <w:color w:val="000000" w:themeColor="text1"/>
                <w:szCs w:val="24"/>
              </w:rPr>
              <w:t>Head of Department GS Committee</w:t>
            </w:r>
            <w:r w:rsidRPr="00DD400E">
              <w:rPr>
                <w:color w:val="000000" w:themeColor="text1"/>
                <w:szCs w:val="24"/>
              </w:rPr>
              <w:t xml:space="preserve">: </w:t>
            </w:r>
          </w:p>
        </w:tc>
        <w:tc>
          <w:tcPr>
            <w:tcW w:w="1427" w:type="pct"/>
            <w:gridSpan w:val="2"/>
            <w:shd w:val="clear" w:color="auto" w:fill="auto"/>
          </w:tcPr>
          <w:p w14:paraId="342B345B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1034701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DD400E">
              <w:rPr>
                <w:color w:val="000000" w:themeColor="text1"/>
                <w:szCs w:val="24"/>
              </w:rPr>
              <w:t xml:space="preserve"> Approve</w:t>
            </w:r>
            <w:r w:rsidRPr="00DD400E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1075476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2AA3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DD400E">
              <w:rPr>
                <w:color w:val="000000" w:themeColor="text1"/>
                <w:szCs w:val="24"/>
              </w:rPr>
              <w:t xml:space="preserve"> Decline</w:t>
            </w:r>
          </w:p>
        </w:tc>
      </w:tr>
      <w:tr w:rsidR="00D90D29" w:rsidRPr="00DD400E" w14:paraId="172B9D54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0960CAE9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61550EF4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Comments: </w:t>
            </w:r>
          </w:p>
        </w:tc>
      </w:tr>
      <w:tr w:rsidR="00D90D29" w:rsidRPr="00DD400E" w14:paraId="658C7437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7F3F6E90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3F817C5B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Decision no.: </w:t>
            </w:r>
          </w:p>
        </w:tc>
      </w:tr>
      <w:tr w:rsidR="00D90D29" w:rsidRPr="00DD400E" w14:paraId="68CFF392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585354EB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576" w:type="pct"/>
            <w:shd w:val="clear" w:color="auto" w:fill="auto"/>
          </w:tcPr>
          <w:p w14:paraId="0FEDADA4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2766" w:type="pct"/>
            <w:shd w:val="clear" w:color="auto" w:fill="auto"/>
          </w:tcPr>
          <w:p w14:paraId="2C2B2021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</w:p>
          <w:p w14:paraId="0D7C6AA2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333" w:type="pct"/>
            <w:shd w:val="clear" w:color="auto" w:fill="auto"/>
          </w:tcPr>
          <w:p w14:paraId="791377C1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Date:</w:t>
            </w:r>
          </w:p>
        </w:tc>
        <w:tc>
          <w:tcPr>
            <w:tcW w:w="1094" w:type="pct"/>
            <w:shd w:val="clear" w:color="auto" w:fill="auto"/>
          </w:tcPr>
          <w:p w14:paraId="7AE61C13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</w:p>
        </w:tc>
      </w:tr>
      <w:tr w:rsidR="00D90D29" w:rsidRPr="00DD400E" w14:paraId="115DCA9A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0CC00CD2" w14:textId="77777777" w:rsidR="00D90D29" w:rsidRPr="00DD400E" w:rsidRDefault="00D90D29" w:rsidP="008F5CB7">
            <w:pPr>
              <w:rPr>
                <w:b/>
                <w:bCs/>
                <w:color w:val="000000" w:themeColor="text1"/>
                <w:szCs w:val="24"/>
              </w:rPr>
            </w:pPr>
          </w:p>
        </w:tc>
        <w:tc>
          <w:tcPr>
            <w:tcW w:w="3342" w:type="pct"/>
            <w:gridSpan w:val="2"/>
            <w:shd w:val="clear" w:color="auto" w:fill="auto"/>
          </w:tcPr>
          <w:p w14:paraId="3EB89387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b/>
                <w:bCs/>
                <w:color w:val="000000" w:themeColor="text1"/>
                <w:szCs w:val="24"/>
              </w:rPr>
              <w:t>Head of School GS Committee</w:t>
            </w:r>
            <w:r w:rsidRPr="00DD400E">
              <w:rPr>
                <w:color w:val="000000" w:themeColor="text1"/>
                <w:szCs w:val="24"/>
              </w:rPr>
              <w:t>:</w:t>
            </w:r>
          </w:p>
        </w:tc>
        <w:tc>
          <w:tcPr>
            <w:tcW w:w="1427" w:type="pct"/>
            <w:gridSpan w:val="2"/>
            <w:shd w:val="clear" w:color="auto" w:fill="auto"/>
          </w:tcPr>
          <w:p w14:paraId="4A008792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1681652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DD400E">
              <w:rPr>
                <w:color w:val="000000" w:themeColor="text1"/>
                <w:szCs w:val="24"/>
              </w:rPr>
              <w:t xml:space="preserve"> Approve</w:t>
            </w:r>
            <w:r w:rsidRPr="00DD400E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79023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DD400E">
              <w:rPr>
                <w:color w:val="000000" w:themeColor="text1"/>
                <w:szCs w:val="24"/>
              </w:rPr>
              <w:t xml:space="preserve"> Decline</w:t>
            </w:r>
          </w:p>
        </w:tc>
      </w:tr>
      <w:tr w:rsidR="00D90D29" w:rsidRPr="00DD400E" w14:paraId="63D49DC4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56323243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5EBF16A5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Comments: </w:t>
            </w:r>
          </w:p>
        </w:tc>
      </w:tr>
      <w:tr w:rsidR="00D90D29" w:rsidRPr="00DD400E" w14:paraId="72C27505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6EB562A2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3F95D969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Decision no.: </w:t>
            </w:r>
          </w:p>
        </w:tc>
      </w:tr>
      <w:tr w:rsidR="00D90D29" w:rsidRPr="00DD400E" w14:paraId="6DB99BFE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291045E4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576" w:type="pct"/>
            <w:shd w:val="clear" w:color="auto" w:fill="auto"/>
          </w:tcPr>
          <w:p w14:paraId="70560614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2766" w:type="pct"/>
            <w:shd w:val="clear" w:color="auto" w:fill="auto"/>
          </w:tcPr>
          <w:p w14:paraId="2F342DB2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</w:p>
          <w:p w14:paraId="7FC9C606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333" w:type="pct"/>
            <w:shd w:val="clear" w:color="auto" w:fill="auto"/>
          </w:tcPr>
          <w:p w14:paraId="7ABED581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Date:</w:t>
            </w:r>
          </w:p>
        </w:tc>
        <w:tc>
          <w:tcPr>
            <w:tcW w:w="1094" w:type="pct"/>
            <w:shd w:val="clear" w:color="auto" w:fill="auto"/>
          </w:tcPr>
          <w:p w14:paraId="0611A37D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</w:p>
        </w:tc>
      </w:tr>
      <w:tr w:rsidR="00D90D29" w:rsidRPr="00DD400E" w14:paraId="4E20D918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04A25836" w14:textId="77777777" w:rsidR="00D90D29" w:rsidRPr="00DD400E" w:rsidRDefault="00D90D29" w:rsidP="008F5CB7">
            <w:pPr>
              <w:rPr>
                <w:b/>
                <w:bCs/>
                <w:color w:val="000000" w:themeColor="text1"/>
                <w:szCs w:val="24"/>
              </w:rPr>
            </w:pPr>
          </w:p>
        </w:tc>
        <w:tc>
          <w:tcPr>
            <w:tcW w:w="3342" w:type="pct"/>
            <w:gridSpan w:val="2"/>
            <w:shd w:val="clear" w:color="auto" w:fill="auto"/>
          </w:tcPr>
          <w:p w14:paraId="631EC9AF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b/>
                <w:bCs/>
                <w:color w:val="000000" w:themeColor="text1"/>
                <w:szCs w:val="24"/>
              </w:rPr>
              <w:t>Dean of Graduate Studies</w:t>
            </w:r>
            <w:r w:rsidRPr="00DD400E">
              <w:rPr>
                <w:color w:val="000000" w:themeColor="text1"/>
                <w:szCs w:val="24"/>
              </w:rPr>
              <w:t>:</w:t>
            </w:r>
          </w:p>
        </w:tc>
        <w:tc>
          <w:tcPr>
            <w:tcW w:w="1427" w:type="pct"/>
            <w:gridSpan w:val="2"/>
            <w:shd w:val="clear" w:color="auto" w:fill="auto"/>
          </w:tcPr>
          <w:p w14:paraId="2F2C3603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1743865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DD400E">
              <w:rPr>
                <w:color w:val="000000" w:themeColor="text1"/>
                <w:szCs w:val="24"/>
              </w:rPr>
              <w:t xml:space="preserve"> Approve</w:t>
            </w:r>
            <w:r w:rsidRPr="00DD400E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580253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DD400E">
              <w:rPr>
                <w:color w:val="000000" w:themeColor="text1"/>
                <w:szCs w:val="24"/>
              </w:rPr>
              <w:t xml:space="preserve"> Decline</w:t>
            </w:r>
          </w:p>
        </w:tc>
      </w:tr>
      <w:tr w:rsidR="00D90D29" w:rsidRPr="00DD400E" w14:paraId="4D9331FD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5D355CE9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633A45C3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Comments: </w:t>
            </w:r>
          </w:p>
        </w:tc>
      </w:tr>
      <w:tr w:rsidR="00D90D29" w:rsidRPr="00DD400E" w14:paraId="54B6D0FE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22F1A32F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576" w:type="pct"/>
            <w:shd w:val="clear" w:color="auto" w:fill="auto"/>
          </w:tcPr>
          <w:p w14:paraId="2B0E079C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2766" w:type="pct"/>
            <w:shd w:val="clear" w:color="auto" w:fill="auto"/>
          </w:tcPr>
          <w:p w14:paraId="5446B4BA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</w:p>
          <w:p w14:paraId="3790213B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333" w:type="pct"/>
            <w:shd w:val="clear" w:color="auto" w:fill="auto"/>
          </w:tcPr>
          <w:p w14:paraId="2F57B039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Date:</w:t>
            </w:r>
          </w:p>
        </w:tc>
        <w:tc>
          <w:tcPr>
            <w:tcW w:w="1094" w:type="pct"/>
            <w:shd w:val="clear" w:color="auto" w:fill="auto"/>
          </w:tcPr>
          <w:p w14:paraId="521041BD" w14:textId="77777777" w:rsidR="00D90D29" w:rsidRPr="00DD400E" w:rsidRDefault="00D90D29" w:rsidP="008F5CB7">
            <w:pPr>
              <w:rPr>
                <w:color w:val="000000" w:themeColor="text1"/>
                <w:szCs w:val="24"/>
              </w:rPr>
            </w:pPr>
          </w:p>
        </w:tc>
      </w:tr>
      <w:bookmarkEnd w:id="0"/>
    </w:tbl>
    <w:p w14:paraId="15E7F24B" w14:textId="77777777" w:rsidR="00D65FC9" w:rsidRPr="006821C9" w:rsidRDefault="00D65FC9" w:rsidP="00960055"/>
    <w:p w14:paraId="090C0028" w14:textId="77777777" w:rsidR="00960055" w:rsidRPr="006821C9" w:rsidRDefault="00960055" w:rsidP="00960055"/>
    <w:p w14:paraId="11025E00" w14:textId="77777777" w:rsidR="006879C2" w:rsidRPr="00FE291D" w:rsidRDefault="006879C2" w:rsidP="00981EAC">
      <w:pPr>
        <w:spacing w:after="0" w:line="240" w:lineRule="auto"/>
        <w:rPr>
          <w:rFonts w:ascii="Scala" w:hAnsi="Scala" w:cstheme="majorBidi"/>
          <w:color w:val="000000"/>
          <w:sz w:val="24"/>
          <w:szCs w:val="24"/>
        </w:rPr>
      </w:pPr>
    </w:p>
    <w:sectPr w:rsidR="006879C2" w:rsidRPr="00FE291D" w:rsidSect="00E93D8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0" w:right="1440" w:bottom="8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952015" w14:textId="77777777" w:rsidR="00986F7B" w:rsidRPr="006821C9" w:rsidRDefault="00986F7B" w:rsidP="00BF3B2A">
      <w:pPr>
        <w:spacing w:after="0" w:line="240" w:lineRule="auto"/>
      </w:pPr>
      <w:r w:rsidRPr="006821C9">
        <w:separator/>
      </w:r>
    </w:p>
  </w:endnote>
  <w:endnote w:type="continuationSeparator" w:id="0">
    <w:p w14:paraId="6EC38D29" w14:textId="77777777" w:rsidR="00986F7B" w:rsidRPr="006821C9" w:rsidRDefault="00986F7B" w:rsidP="00BF3B2A">
      <w:pPr>
        <w:spacing w:after="0" w:line="240" w:lineRule="auto"/>
      </w:pPr>
      <w:r w:rsidRPr="006821C9">
        <w:continuationSeparator/>
      </w:r>
    </w:p>
  </w:endnote>
  <w:endnote w:type="continuationNotice" w:id="1">
    <w:p w14:paraId="4EC19DE2" w14:textId="77777777" w:rsidR="00986F7B" w:rsidRPr="006821C9" w:rsidRDefault="00986F7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cala">
    <w:altName w:val="Calibri"/>
    <w:panose1 w:val="00000000000000000000"/>
    <w:charset w:val="00"/>
    <w:family w:val="modern"/>
    <w:notTrueType/>
    <w:pitch w:val="variable"/>
    <w:sig w:usb0="A000008F" w:usb1="40002048" w:usb2="00000000" w:usb3="00000000" w:csb0="00000111" w:csb1="00000000"/>
  </w:font>
  <w:font w:name="GE Thameen">
    <w:altName w:val="Sakkal Majalla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E28052" w14:textId="77777777" w:rsidR="003D1326" w:rsidRDefault="003D13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364D7D" w14:textId="77777777" w:rsidR="003D1326" w:rsidRDefault="003D13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PlainTable1"/>
      <w:bidiVisual/>
      <w:tblW w:w="0" w:type="auto"/>
      <w:jc w:val="center"/>
      <w:tblLook w:val="04A0" w:firstRow="1" w:lastRow="0" w:firstColumn="1" w:lastColumn="0" w:noHBand="0" w:noVBand="1"/>
    </w:tblPr>
    <w:tblGrid>
      <w:gridCol w:w="5824"/>
      <w:gridCol w:w="3192"/>
    </w:tblGrid>
    <w:tr w:rsidR="00E93D8B" w:rsidRPr="006821C9" w14:paraId="0C388A8F" w14:textId="77777777" w:rsidTr="005710CF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9442" w:type="dxa"/>
        </w:tcPr>
        <w:p w14:paraId="7A11C49C" w14:textId="77777777" w:rsidR="00E93D8B" w:rsidRPr="006821C9" w:rsidRDefault="00E93D8B" w:rsidP="00E93D8B">
          <w:pPr>
            <w:spacing w:line="276" w:lineRule="auto"/>
            <w:ind w:left="296"/>
            <w:jc w:val="right"/>
            <w:rPr>
              <w:rFonts w:asciiTheme="majorBidi" w:hAnsiTheme="majorBidi" w:cstheme="majorBidi"/>
              <w:sz w:val="28"/>
              <w:szCs w:val="28"/>
              <w:rtl/>
              <w:lang w:bidi="ar-JO"/>
            </w:rPr>
          </w:pPr>
          <w:r w:rsidRPr="006821C9">
            <w:rPr>
              <w:rFonts w:asciiTheme="majorBidi" w:hAnsiTheme="majorBidi" w:cstheme="majorBidi" w:hint="cs"/>
              <w:sz w:val="28"/>
              <w:szCs w:val="28"/>
              <w:rtl/>
              <w:lang w:bidi="ar-JO"/>
            </w:rPr>
            <w:t xml:space="preserve">تاريخ الإصدار/ التحديث:  </w:t>
          </w:r>
        </w:p>
      </w:tc>
      <w:tc>
        <w:tcPr>
          <w:tcW w:w="5041" w:type="dxa"/>
        </w:tcPr>
        <w:p w14:paraId="16B08059" w14:textId="77777777" w:rsidR="00E93D8B" w:rsidRPr="006821C9" w:rsidRDefault="00E93D8B" w:rsidP="00E93D8B">
          <w:pPr>
            <w:spacing w:line="276" w:lineRule="auto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ajorBidi" w:hAnsiTheme="majorBidi" w:cstheme="majorBidi"/>
              <w:sz w:val="28"/>
              <w:szCs w:val="28"/>
            </w:rPr>
          </w:pPr>
          <w:r w:rsidRPr="006821C9">
            <w:rPr>
              <w:rFonts w:asciiTheme="majorBidi" w:hAnsiTheme="majorBidi" w:cstheme="majorBidi"/>
              <w:sz w:val="28"/>
              <w:szCs w:val="28"/>
            </w:rPr>
            <w:t xml:space="preserve">FO-XXX, </w:t>
          </w:r>
          <w:proofErr w:type="spellStart"/>
          <w:r w:rsidRPr="006821C9">
            <w:rPr>
              <w:rFonts w:asciiTheme="majorBidi" w:hAnsiTheme="majorBidi" w:cstheme="majorBidi"/>
              <w:sz w:val="28"/>
              <w:szCs w:val="28"/>
            </w:rPr>
            <w:t>Rev.A</w:t>
          </w:r>
          <w:proofErr w:type="spellEnd"/>
        </w:p>
      </w:tc>
    </w:tr>
  </w:tbl>
  <w:sdt>
    <w:sdtPr>
      <w:rPr>
        <w:color w:val="D9D9D9" w:themeColor="background1" w:themeShade="D9"/>
      </w:rPr>
      <w:alias w:val="Keywords"/>
      <w:tag w:val=""/>
      <w:id w:val="1609151400"/>
      <w:placeholder>
        <w:docPart w:val="2C8862EE74A84613967612E1C8262865"/>
      </w:placeholder>
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<w:text/>
    </w:sdtPr>
    <w:sdtContent>
      <w:p w14:paraId="089B98F9" w14:textId="3A5AC007" w:rsidR="001D1552" w:rsidRPr="003D1326" w:rsidRDefault="003D1326" w:rsidP="003D1326">
        <w:pPr>
          <w:pStyle w:val="Footer"/>
          <w:jc w:val="center"/>
          <w:rPr>
            <w:color w:val="D9D9D9" w:themeColor="background1" w:themeShade="D9"/>
          </w:rPr>
        </w:pPr>
        <w:r w:rsidRPr="003D1326">
          <w:rPr>
            <w:color w:val="D9D9D9" w:themeColor="background1" w:themeShade="D9"/>
          </w:rPr>
          <w:t>GS-15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1C3447" w14:textId="77777777" w:rsidR="00986F7B" w:rsidRPr="006821C9" w:rsidRDefault="00986F7B" w:rsidP="00BF3B2A">
      <w:pPr>
        <w:spacing w:after="0" w:line="240" w:lineRule="auto"/>
      </w:pPr>
      <w:r w:rsidRPr="006821C9">
        <w:separator/>
      </w:r>
    </w:p>
  </w:footnote>
  <w:footnote w:type="continuationSeparator" w:id="0">
    <w:p w14:paraId="1E1AE8AB" w14:textId="77777777" w:rsidR="00986F7B" w:rsidRPr="006821C9" w:rsidRDefault="00986F7B" w:rsidP="00BF3B2A">
      <w:pPr>
        <w:spacing w:after="0" w:line="240" w:lineRule="auto"/>
      </w:pPr>
      <w:r w:rsidRPr="006821C9">
        <w:continuationSeparator/>
      </w:r>
    </w:p>
  </w:footnote>
  <w:footnote w:type="continuationNotice" w:id="1">
    <w:p w14:paraId="40236142" w14:textId="77777777" w:rsidR="00986F7B" w:rsidRPr="006821C9" w:rsidRDefault="00986F7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18104E" w14:textId="77777777" w:rsidR="003D1326" w:rsidRDefault="003D13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alias w:val="Title"/>
      <w:tag w:val=""/>
      <w:id w:val="-1663390749"/>
      <w:placeholder>
        <w:docPart w:val="107F5BDEEBAC40D7BA8CDE93BD190298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3DDEAAF2" w14:textId="5738F62D" w:rsidR="00E062E0" w:rsidRPr="006821C9" w:rsidRDefault="00A410C3" w:rsidP="009F7DCB">
        <w:pPr>
          <w:pStyle w:val="Header"/>
          <w:bidi/>
          <w:ind w:hanging="334"/>
        </w:pPr>
        <w:r w:rsidRPr="006821C9">
          <w:t>APPROVING MASTER’S THESIS DEFENSE COMMITTEE DECISION</w:t>
        </w:r>
      </w:p>
    </w:sdtContent>
  </w:sdt>
  <w:p w14:paraId="11025E7D" w14:textId="0CFAC655" w:rsidR="00D971E9" w:rsidRPr="006821C9" w:rsidRDefault="00B85D91" w:rsidP="00591F1A">
    <w:pPr>
      <w:pStyle w:val="Header"/>
    </w:pPr>
    <w:r w:rsidRPr="006821C9">
      <w:t xml:space="preserve"> </w:t>
    </w:r>
    <w:r w:rsidRPr="006821C9">
      <w:rPr>
        <w:sz w:val="23"/>
        <w:szCs w:val="23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72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"/>
      <w:gridCol w:w="5540"/>
      <w:gridCol w:w="4090"/>
      <w:gridCol w:w="9"/>
    </w:tblGrid>
    <w:tr w:rsidR="00E93D8B" w:rsidRPr="006821C9" w14:paraId="11D08009" w14:textId="77777777" w:rsidTr="006E0E04">
      <w:trPr>
        <w:gridBefore w:val="1"/>
        <w:wBefore w:w="90" w:type="dxa"/>
        <w:trHeight w:val="858"/>
        <w:jc w:val="center"/>
      </w:trPr>
      <w:tc>
        <w:tcPr>
          <w:tcW w:w="5540" w:type="dxa"/>
          <w:vAlign w:val="bottom"/>
        </w:tcPr>
        <w:p w14:paraId="02A6B7D4" w14:textId="77777777" w:rsidR="00E93D8B" w:rsidRPr="006821C9" w:rsidRDefault="00E93D8B" w:rsidP="00E93D8B">
          <w:pPr>
            <w:rPr>
              <w:rFonts w:cs="GE Thameen"/>
              <w:b/>
              <w:bCs/>
              <w:color w:val="262626" w:themeColor="text1" w:themeTint="D9"/>
              <w:szCs w:val="24"/>
              <w:rtl/>
              <w:lang w:bidi="ar-JO"/>
            </w:rPr>
          </w:pPr>
          <w:r w:rsidRPr="006821C9">
            <w:rPr>
              <w:rFonts w:cs="GE Thameen" w:hint="cs"/>
              <w:b/>
              <w:bCs/>
              <w:color w:val="262626" w:themeColor="text1" w:themeTint="D9"/>
              <w:szCs w:val="24"/>
              <w:rtl/>
              <w:lang w:bidi="ar-JO"/>
            </w:rPr>
            <w:t>عمـــــادة الدراســـــــــات العليــــــا</w:t>
          </w:r>
        </w:p>
        <w:p w14:paraId="50E6DFC9" w14:textId="77777777" w:rsidR="00E93D8B" w:rsidRPr="006821C9" w:rsidRDefault="00E93D8B" w:rsidP="00E93D8B">
          <w:pPr>
            <w:pStyle w:val="Header"/>
            <w:spacing w:after="120"/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</w:pPr>
          <w:r w:rsidRPr="006821C9"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  <w:t>Deanship of Graduate Studies</w:t>
          </w:r>
        </w:p>
      </w:tc>
      <w:tc>
        <w:tcPr>
          <w:tcW w:w="4099" w:type="dxa"/>
          <w:gridSpan w:val="2"/>
        </w:tcPr>
        <w:p w14:paraId="4423FC76" w14:textId="77777777" w:rsidR="00E93D8B" w:rsidRPr="006821C9" w:rsidRDefault="00E93D8B" w:rsidP="00E93D8B">
          <w:pPr>
            <w:pStyle w:val="Header"/>
            <w:jc w:val="right"/>
          </w:pPr>
          <w:r w:rsidRPr="006821C9">
            <w:rPr>
              <w:noProof/>
            </w:rPr>
            <w:drawing>
              <wp:inline distT="0" distB="0" distL="0" distR="0" wp14:anchorId="213E0D36" wp14:editId="648D9E51">
                <wp:extent cx="1800000" cy="1257612"/>
                <wp:effectExtent l="0" t="0" r="0" b="0"/>
                <wp:docPr id="4" name="Picture 4" descr="A picture containing text, businesscard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picture containing text, businesscard, vector graphic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000" cy="12576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3990E90" w14:textId="77777777" w:rsidR="00E93D8B" w:rsidRPr="006821C9" w:rsidRDefault="00E93D8B" w:rsidP="00E93D8B">
          <w:pPr>
            <w:pStyle w:val="Header"/>
            <w:jc w:val="right"/>
            <w:rPr>
              <w:sz w:val="12"/>
              <w:szCs w:val="12"/>
            </w:rPr>
          </w:pPr>
        </w:p>
      </w:tc>
    </w:tr>
    <w:tr w:rsidR="00E93D8B" w:rsidRPr="006821C9" w14:paraId="6F155A82" w14:textId="77777777" w:rsidTr="006E0E04">
      <w:tblPrEx>
        <w:shd w:val="clear" w:color="auto" w:fill="000000" w:themeFill="text1"/>
        <w:tblCellMar>
          <w:left w:w="57" w:type="dxa"/>
          <w:right w:w="57" w:type="dxa"/>
        </w:tblCellMar>
      </w:tblPrEx>
      <w:trPr>
        <w:gridAfter w:val="1"/>
        <w:wAfter w:w="9" w:type="dxa"/>
        <w:trHeight w:val="272"/>
        <w:jc w:val="center"/>
      </w:trPr>
      <w:tc>
        <w:tcPr>
          <w:tcW w:w="9720" w:type="dxa"/>
          <w:gridSpan w:val="3"/>
          <w:shd w:val="clear" w:color="auto" w:fill="000000" w:themeFill="text1"/>
          <w:vAlign w:val="bottom"/>
        </w:tcPr>
        <w:p w14:paraId="06CC84F5" w14:textId="6C3BC7A2" w:rsidR="00E93D8B" w:rsidRPr="006821C9" w:rsidRDefault="00817228" w:rsidP="006E0E04">
          <w:pPr>
            <w:pStyle w:val="Header"/>
            <w:ind w:right="-51"/>
            <w:rPr>
              <w:b/>
              <w:bCs/>
              <w:color w:val="FFFFFF" w:themeColor="background1"/>
              <w:sz w:val="28"/>
              <w:szCs w:val="28"/>
            </w:rPr>
          </w:pPr>
          <w:r w:rsidRPr="006821C9">
            <w:rPr>
              <w:b/>
              <w:bCs/>
              <w:color w:val="FFFFFF" w:themeColor="background1"/>
              <w:sz w:val="28"/>
              <w:szCs w:val="28"/>
            </w:rPr>
            <w:t>APPROVING MASTER’S THESIS DEFENSE COMMITTEE DECISION</w:t>
          </w:r>
        </w:p>
      </w:tc>
    </w:tr>
  </w:tbl>
  <w:p w14:paraId="6FF26C20" w14:textId="77777777" w:rsidR="001D1552" w:rsidRPr="006821C9" w:rsidRDefault="001D1552" w:rsidP="00AA64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3B2367"/>
    <w:multiLevelType w:val="hybridMultilevel"/>
    <w:tmpl w:val="CEBA4F8E"/>
    <w:lvl w:ilvl="0" w:tplc="5B7C13B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31AAE"/>
    <w:multiLevelType w:val="hybridMultilevel"/>
    <w:tmpl w:val="036205D0"/>
    <w:lvl w:ilvl="0" w:tplc="8278A3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217869"/>
    <w:multiLevelType w:val="hybridMultilevel"/>
    <w:tmpl w:val="3DD0C9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B81759"/>
    <w:multiLevelType w:val="hybridMultilevel"/>
    <w:tmpl w:val="46AEE8DC"/>
    <w:lvl w:ilvl="0" w:tplc="7F5C76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CB6BDD"/>
    <w:multiLevelType w:val="hybridMultilevel"/>
    <w:tmpl w:val="31F298FA"/>
    <w:lvl w:ilvl="0" w:tplc="15467E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03AC5"/>
    <w:multiLevelType w:val="hybridMultilevel"/>
    <w:tmpl w:val="04C8E1E0"/>
    <w:lvl w:ilvl="0" w:tplc="5998B7C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9A3E9C"/>
    <w:multiLevelType w:val="hybridMultilevel"/>
    <w:tmpl w:val="70E23244"/>
    <w:lvl w:ilvl="0" w:tplc="56E4EA2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8B342D"/>
    <w:multiLevelType w:val="hybridMultilevel"/>
    <w:tmpl w:val="C142926E"/>
    <w:lvl w:ilvl="0" w:tplc="C3E270D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4593">
    <w:abstractNumId w:val="4"/>
  </w:num>
  <w:num w:numId="2" w16cid:durableId="1983650829">
    <w:abstractNumId w:val="7"/>
  </w:num>
  <w:num w:numId="3" w16cid:durableId="1776749034">
    <w:abstractNumId w:val="6"/>
  </w:num>
  <w:num w:numId="4" w16cid:durableId="201939552">
    <w:abstractNumId w:val="3"/>
  </w:num>
  <w:num w:numId="5" w16cid:durableId="1767773672">
    <w:abstractNumId w:val="1"/>
  </w:num>
  <w:num w:numId="6" w16cid:durableId="1016931527">
    <w:abstractNumId w:val="5"/>
  </w:num>
  <w:num w:numId="7" w16cid:durableId="931856783">
    <w:abstractNumId w:val="0"/>
  </w:num>
  <w:num w:numId="8" w16cid:durableId="16440018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wNDU1MjY2srA0NTRT0lEKTi0uzszPAykwNKkFAOtCvugtAAAA"/>
  </w:docVars>
  <w:rsids>
    <w:rsidRoot w:val="003F5C98"/>
    <w:rsid w:val="0000320D"/>
    <w:rsid w:val="00016EB4"/>
    <w:rsid w:val="00023AAA"/>
    <w:rsid w:val="00031B5C"/>
    <w:rsid w:val="000446CB"/>
    <w:rsid w:val="00052856"/>
    <w:rsid w:val="0005670D"/>
    <w:rsid w:val="00063832"/>
    <w:rsid w:val="00063FC0"/>
    <w:rsid w:val="00073183"/>
    <w:rsid w:val="00075837"/>
    <w:rsid w:val="00076B4C"/>
    <w:rsid w:val="000919C8"/>
    <w:rsid w:val="0009719A"/>
    <w:rsid w:val="0009778A"/>
    <w:rsid w:val="000A736B"/>
    <w:rsid w:val="000B72EA"/>
    <w:rsid w:val="000C23A4"/>
    <w:rsid w:val="000D66EC"/>
    <w:rsid w:val="000E046B"/>
    <w:rsid w:val="000F3D10"/>
    <w:rsid w:val="000F608E"/>
    <w:rsid w:val="0010218C"/>
    <w:rsid w:val="00113671"/>
    <w:rsid w:val="001218CD"/>
    <w:rsid w:val="00126CB3"/>
    <w:rsid w:val="00137FCB"/>
    <w:rsid w:val="00141625"/>
    <w:rsid w:val="0014279C"/>
    <w:rsid w:val="00145107"/>
    <w:rsid w:val="0015000C"/>
    <w:rsid w:val="00155AED"/>
    <w:rsid w:val="001564C0"/>
    <w:rsid w:val="001567ED"/>
    <w:rsid w:val="001715BE"/>
    <w:rsid w:val="00172072"/>
    <w:rsid w:val="00186C40"/>
    <w:rsid w:val="00186C8B"/>
    <w:rsid w:val="0019358A"/>
    <w:rsid w:val="00197EDF"/>
    <w:rsid w:val="001A1ECF"/>
    <w:rsid w:val="001A56E0"/>
    <w:rsid w:val="001B3470"/>
    <w:rsid w:val="001B4F45"/>
    <w:rsid w:val="001B6B9B"/>
    <w:rsid w:val="001C7267"/>
    <w:rsid w:val="001D1552"/>
    <w:rsid w:val="001D5077"/>
    <w:rsid w:val="001D7F8D"/>
    <w:rsid w:val="001E07BB"/>
    <w:rsid w:val="001E58CC"/>
    <w:rsid w:val="001F60E9"/>
    <w:rsid w:val="002140B4"/>
    <w:rsid w:val="00214262"/>
    <w:rsid w:val="00226AC8"/>
    <w:rsid w:val="002333A9"/>
    <w:rsid w:val="00235A58"/>
    <w:rsid w:val="00237186"/>
    <w:rsid w:val="00252F61"/>
    <w:rsid w:val="00256070"/>
    <w:rsid w:val="00257040"/>
    <w:rsid w:val="002603D3"/>
    <w:rsid w:val="00272E87"/>
    <w:rsid w:val="00287BF3"/>
    <w:rsid w:val="00292AD5"/>
    <w:rsid w:val="002950A5"/>
    <w:rsid w:val="00296A2A"/>
    <w:rsid w:val="00297B4E"/>
    <w:rsid w:val="002A1505"/>
    <w:rsid w:val="002A1F1E"/>
    <w:rsid w:val="002A7880"/>
    <w:rsid w:val="002B0A73"/>
    <w:rsid w:val="002B35F5"/>
    <w:rsid w:val="002B3CAB"/>
    <w:rsid w:val="002B4A22"/>
    <w:rsid w:val="002B7520"/>
    <w:rsid w:val="002C1397"/>
    <w:rsid w:val="002C23B8"/>
    <w:rsid w:val="002D43CB"/>
    <w:rsid w:val="002E4303"/>
    <w:rsid w:val="002F4CAF"/>
    <w:rsid w:val="002F7787"/>
    <w:rsid w:val="003000A8"/>
    <w:rsid w:val="00303F0E"/>
    <w:rsid w:val="00315A68"/>
    <w:rsid w:val="00316A08"/>
    <w:rsid w:val="0033579E"/>
    <w:rsid w:val="00353096"/>
    <w:rsid w:val="00353EF0"/>
    <w:rsid w:val="00363CCC"/>
    <w:rsid w:val="00365BF2"/>
    <w:rsid w:val="00371561"/>
    <w:rsid w:val="003719B2"/>
    <w:rsid w:val="003720A8"/>
    <w:rsid w:val="00373282"/>
    <w:rsid w:val="00374D11"/>
    <w:rsid w:val="00375D26"/>
    <w:rsid w:val="003766FF"/>
    <w:rsid w:val="003976BD"/>
    <w:rsid w:val="00397EF3"/>
    <w:rsid w:val="003A698B"/>
    <w:rsid w:val="003B2D69"/>
    <w:rsid w:val="003D1326"/>
    <w:rsid w:val="003D1759"/>
    <w:rsid w:val="003D60A1"/>
    <w:rsid w:val="003E3189"/>
    <w:rsid w:val="003F2494"/>
    <w:rsid w:val="003F5C98"/>
    <w:rsid w:val="0040739C"/>
    <w:rsid w:val="00415369"/>
    <w:rsid w:val="0041698B"/>
    <w:rsid w:val="00421968"/>
    <w:rsid w:val="004231DA"/>
    <w:rsid w:val="00425686"/>
    <w:rsid w:val="004343C4"/>
    <w:rsid w:val="0043670B"/>
    <w:rsid w:val="00437E35"/>
    <w:rsid w:val="00452324"/>
    <w:rsid w:val="00455B7C"/>
    <w:rsid w:val="00481364"/>
    <w:rsid w:val="00490E0E"/>
    <w:rsid w:val="00491420"/>
    <w:rsid w:val="00494F4D"/>
    <w:rsid w:val="0049630D"/>
    <w:rsid w:val="004A26C7"/>
    <w:rsid w:val="004B31CD"/>
    <w:rsid w:val="004B67EB"/>
    <w:rsid w:val="004C2A66"/>
    <w:rsid w:val="004D57F8"/>
    <w:rsid w:val="005411BC"/>
    <w:rsid w:val="00544519"/>
    <w:rsid w:val="0054493C"/>
    <w:rsid w:val="005536A5"/>
    <w:rsid w:val="005536DB"/>
    <w:rsid w:val="00565A6D"/>
    <w:rsid w:val="00570CBB"/>
    <w:rsid w:val="00570EA6"/>
    <w:rsid w:val="00577EF4"/>
    <w:rsid w:val="0058446F"/>
    <w:rsid w:val="00587EDD"/>
    <w:rsid w:val="00591BA1"/>
    <w:rsid w:val="00591F1A"/>
    <w:rsid w:val="005A0829"/>
    <w:rsid w:val="005A1F15"/>
    <w:rsid w:val="005A2FD1"/>
    <w:rsid w:val="005A5A83"/>
    <w:rsid w:val="005C15CA"/>
    <w:rsid w:val="005C6C0C"/>
    <w:rsid w:val="005D040E"/>
    <w:rsid w:val="005D2A8E"/>
    <w:rsid w:val="005E0DBE"/>
    <w:rsid w:val="005E49E3"/>
    <w:rsid w:val="005E64D0"/>
    <w:rsid w:val="005F074A"/>
    <w:rsid w:val="005F3794"/>
    <w:rsid w:val="005F731F"/>
    <w:rsid w:val="00606404"/>
    <w:rsid w:val="00606ADA"/>
    <w:rsid w:val="0061236E"/>
    <w:rsid w:val="0064348C"/>
    <w:rsid w:val="00644929"/>
    <w:rsid w:val="00660F3A"/>
    <w:rsid w:val="006618EB"/>
    <w:rsid w:val="00664906"/>
    <w:rsid w:val="006821C9"/>
    <w:rsid w:val="00682EE1"/>
    <w:rsid w:val="006879C2"/>
    <w:rsid w:val="006920CC"/>
    <w:rsid w:val="00694154"/>
    <w:rsid w:val="0069439B"/>
    <w:rsid w:val="00696CF8"/>
    <w:rsid w:val="00697438"/>
    <w:rsid w:val="006B2B64"/>
    <w:rsid w:val="006C1C70"/>
    <w:rsid w:val="006C3A74"/>
    <w:rsid w:val="006D18A4"/>
    <w:rsid w:val="006D7466"/>
    <w:rsid w:val="006E0E04"/>
    <w:rsid w:val="006E728A"/>
    <w:rsid w:val="006F2B86"/>
    <w:rsid w:val="006F4FDA"/>
    <w:rsid w:val="006F572B"/>
    <w:rsid w:val="007008EA"/>
    <w:rsid w:val="007036DC"/>
    <w:rsid w:val="00710F6F"/>
    <w:rsid w:val="00713AC6"/>
    <w:rsid w:val="00734746"/>
    <w:rsid w:val="00734ACD"/>
    <w:rsid w:val="00746546"/>
    <w:rsid w:val="00750EA0"/>
    <w:rsid w:val="00753645"/>
    <w:rsid w:val="00771179"/>
    <w:rsid w:val="00776FD7"/>
    <w:rsid w:val="007873CD"/>
    <w:rsid w:val="007A5601"/>
    <w:rsid w:val="007B13BA"/>
    <w:rsid w:val="007D1F1E"/>
    <w:rsid w:val="007D330C"/>
    <w:rsid w:val="007D75B5"/>
    <w:rsid w:val="007E53FA"/>
    <w:rsid w:val="00802E18"/>
    <w:rsid w:val="008037F2"/>
    <w:rsid w:val="0081175F"/>
    <w:rsid w:val="008131BA"/>
    <w:rsid w:val="0081484A"/>
    <w:rsid w:val="00817228"/>
    <w:rsid w:val="008300BD"/>
    <w:rsid w:val="00842364"/>
    <w:rsid w:val="00842D9E"/>
    <w:rsid w:val="00847D5F"/>
    <w:rsid w:val="008502C7"/>
    <w:rsid w:val="00857F0F"/>
    <w:rsid w:val="0086608F"/>
    <w:rsid w:val="00877094"/>
    <w:rsid w:val="008872A9"/>
    <w:rsid w:val="00895D90"/>
    <w:rsid w:val="00897C49"/>
    <w:rsid w:val="008A1D8B"/>
    <w:rsid w:val="008C1B8A"/>
    <w:rsid w:val="008C2036"/>
    <w:rsid w:val="008E2A31"/>
    <w:rsid w:val="008E44A8"/>
    <w:rsid w:val="008F35D6"/>
    <w:rsid w:val="008F7681"/>
    <w:rsid w:val="00900369"/>
    <w:rsid w:val="009013CE"/>
    <w:rsid w:val="00902AC6"/>
    <w:rsid w:val="009123C3"/>
    <w:rsid w:val="00913CFD"/>
    <w:rsid w:val="009157AE"/>
    <w:rsid w:val="00916990"/>
    <w:rsid w:val="009174CB"/>
    <w:rsid w:val="00934C68"/>
    <w:rsid w:val="00935481"/>
    <w:rsid w:val="009422F5"/>
    <w:rsid w:val="00944F23"/>
    <w:rsid w:val="00953C79"/>
    <w:rsid w:val="009544AF"/>
    <w:rsid w:val="00960055"/>
    <w:rsid w:val="00976458"/>
    <w:rsid w:val="00981044"/>
    <w:rsid w:val="00981EAC"/>
    <w:rsid w:val="009836FD"/>
    <w:rsid w:val="00986F7B"/>
    <w:rsid w:val="009B404C"/>
    <w:rsid w:val="009C010D"/>
    <w:rsid w:val="009C1C12"/>
    <w:rsid w:val="009C7ECC"/>
    <w:rsid w:val="009D3CD9"/>
    <w:rsid w:val="009F1801"/>
    <w:rsid w:val="009F6F96"/>
    <w:rsid w:val="009F7DCB"/>
    <w:rsid w:val="00A1326C"/>
    <w:rsid w:val="00A136EC"/>
    <w:rsid w:val="00A1452B"/>
    <w:rsid w:val="00A21863"/>
    <w:rsid w:val="00A24C74"/>
    <w:rsid w:val="00A2770B"/>
    <w:rsid w:val="00A3447D"/>
    <w:rsid w:val="00A410C3"/>
    <w:rsid w:val="00A432D4"/>
    <w:rsid w:val="00A44470"/>
    <w:rsid w:val="00A567B8"/>
    <w:rsid w:val="00A61231"/>
    <w:rsid w:val="00A620DD"/>
    <w:rsid w:val="00A71562"/>
    <w:rsid w:val="00A720CB"/>
    <w:rsid w:val="00A737A7"/>
    <w:rsid w:val="00A816FC"/>
    <w:rsid w:val="00A838F9"/>
    <w:rsid w:val="00A85A58"/>
    <w:rsid w:val="00A91EE4"/>
    <w:rsid w:val="00A92A84"/>
    <w:rsid w:val="00A93879"/>
    <w:rsid w:val="00A950AA"/>
    <w:rsid w:val="00AA2591"/>
    <w:rsid w:val="00AA64CF"/>
    <w:rsid w:val="00AB1663"/>
    <w:rsid w:val="00AB1859"/>
    <w:rsid w:val="00AB6298"/>
    <w:rsid w:val="00AB74C3"/>
    <w:rsid w:val="00AC16BB"/>
    <w:rsid w:val="00AE63C1"/>
    <w:rsid w:val="00AE65E3"/>
    <w:rsid w:val="00AE76A9"/>
    <w:rsid w:val="00AF43D5"/>
    <w:rsid w:val="00B02C90"/>
    <w:rsid w:val="00B10999"/>
    <w:rsid w:val="00B13062"/>
    <w:rsid w:val="00B1632B"/>
    <w:rsid w:val="00B34AA5"/>
    <w:rsid w:val="00B41F3C"/>
    <w:rsid w:val="00B55474"/>
    <w:rsid w:val="00B61F51"/>
    <w:rsid w:val="00B6260E"/>
    <w:rsid w:val="00B85D91"/>
    <w:rsid w:val="00B96C41"/>
    <w:rsid w:val="00BA0BC2"/>
    <w:rsid w:val="00BB2B1D"/>
    <w:rsid w:val="00BC7A1B"/>
    <w:rsid w:val="00BD18AE"/>
    <w:rsid w:val="00BD7DC1"/>
    <w:rsid w:val="00BF1147"/>
    <w:rsid w:val="00BF3540"/>
    <w:rsid w:val="00BF3B2A"/>
    <w:rsid w:val="00BF4899"/>
    <w:rsid w:val="00C01E33"/>
    <w:rsid w:val="00C127BC"/>
    <w:rsid w:val="00C14A42"/>
    <w:rsid w:val="00C27D2C"/>
    <w:rsid w:val="00C43E90"/>
    <w:rsid w:val="00C44724"/>
    <w:rsid w:val="00C54C17"/>
    <w:rsid w:val="00C56F3D"/>
    <w:rsid w:val="00C766A0"/>
    <w:rsid w:val="00C944CB"/>
    <w:rsid w:val="00C95434"/>
    <w:rsid w:val="00C97652"/>
    <w:rsid w:val="00CA0757"/>
    <w:rsid w:val="00CA4334"/>
    <w:rsid w:val="00CB55CE"/>
    <w:rsid w:val="00CB73DF"/>
    <w:rsid w:val="00CC5813"/>
    <w:rsid w:val="00CD352D"/>
    <w:rsid w:val="00CD712B"/>
    <w:rsid w:val="00CE3C99"/>
    <w:rsid w:val="00D05A1D"/>
    <w:rsid w:val="00D11692"/>
    <w:rsid w:val="00D21350"/>
    <w:rsid w:val="00D30133"/>
    <w:rsid w:val="00D37615"/>
    <w:rsid w:val="00D43502"/>
    <w:rsid w:val="00D44B39"/>
    <w:rsid w:val="00D516C3"/>
    <w:rsid w:val="00D52BE2"/>
    <w:rsid w:val="00D57C28"/>
    <w:rsid w:val="00D6038E"/>
    <w:rsid w:val="00D61C6F"/>
    <w:rsid w:val="00D641FA"/>
    <w:rsid w:val="00D6523F"/>
    <w:rsid w:val="00D65FC9"/>
    <w:rsid w:val="00D8323D"/>
    <w:rsid w:val="00D84A3B"/>
    <w:rsid w:val="00D864CE"/>
    <w:rsid w:val="00D86B08"/>
    <w:rsid w:val="00D90D29"/>
    <w:rsid w:val="00D91817"/>
    <w:rsid w:val="00D94F0D"/>
    <w:rsid w:val="00D95FC6"/>
    <w:rsid w:val="00D971E9"/>
    <w:rsid w:val="00DA116E"/>
    <w:rsid w:val="00DA7B01"/>
    <w:rsid w:val="00DB0190"/>
    <w:rsid w:val="00DD41F6"/>
    <w:rsid w:val="00DD5AF0"/>
    <w:rsid w:val="00DF06F6"/>
    <w:rsid w:val="00DF4564"/>
    <w:rsid w:val="00DF5568"/>
    <w:rsid w:val="00E0425B"/>
    <w:rsid w:val="00E04A6D"/>
    <w:rsid w:val="00E062E0"/>
    <w:rsid w:val="00E06F53"/>
    <w:rsid w:val="00E07570"/>
    <w:rsid w:val="00E1017D"/>
    <w:rsid w:val="00E11A10"/>
    <w:rsid w:val="00E11F39"/>
    <w:rsid w:val="00E358F8"/>
    <w:rsid w:val="00E3766A"/>
    <w:rsid w:val="00E41D18"/>
    <w:rsid w:val="00E45F43"/>
    <w:rsid w:val="00E472A7"/>
    <w:rsid w:val="00E554C8"/>
    <w:rsid w:val="00E65F77"/>
    <w:rsid w:val="00E7017E"/>
    <w:rsid w:val="00E71C39"/>
    <w:rsid w:val="00E74643"/>
    <w:rsid w:val="00E7592D"/>
    <w:rsid w:val="00E7633C"/>
    <w:rsid w:val="00E76DE5"/>
    <w:rsid w:val="00E7777E"/>
    <w:rsid w:val="00E81D1D"/>
    <w:rsid w:val="00E83A09"/>
    <w:rsid w:val="00E93D8B"/>
    <w:rsid w:val="00E957AA"/>
    <w:rsid w:val="00EA17EF"/>
    <w:rsid w:val="00EA6545"/>
    <w:rsid w:val="00EA6B02"/>
    <w:rsid w:val="00EB106E"/>
    <w:rsid w:val="00EB224F"/>
    <w:rsid w:val="00EB487E"/>
    <w:rsid w:val="00EC13CE"/>
    <w:rsid w:val="00EC2E3F"/>
    <w:rsid w:val="00EC3D8C"/>
    <w:rsid w:val="00EC6C0F"/>
    <w:rsid w:val="00ED674F"/>
    <w:rsid w:val="00EE198A"/>
    <w:rsid w:val="00EE2FFE"/>
    <w:rsid w:val="00F014E6"/>
    <w:rsid w:val="00F01CFE"/>
    <w:rsid w:val="00F02F39"/>
    <w:rsid w:val="00F0333F"/>
    <w:rsid w:val="00F0557B"/>
    <w:rsid w:val="00F126B6"/>
    <w:rsid w:val="00F1373F"/>
    <w:rsid w:val="00F2337D"/>
    <w:rsid w:val="00F242A9"/>
    <w:rsid w:val="00F3261F"/>
    <w:rsid w:val="00F35370"/>
    <w:rsid w:val="00F36929"/>
    <w:rsid w:val="00F84788"/>
    <w:rsid w:val="00FA02E4"/>
    <w:rsid w:val="00FA5D63"/>
    <w:rsid w:val="00FC4241"/>
    <w:rsid w:val="00FC6032"/>
    <w:rsid w:val="00FE291D"/>
    <w:rsid w:val="00FE30D7"/>
    <w:rsid w:val="00FE4EB3"/>
    <w:rsid w:val="00FF4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025DE3"/>
  <w15:docId w15:val="{82CCB02B-71C5-4A42-A8B7-C5464B34B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B01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07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F3B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3B2A"/>
  </w:style>
  <w:style w:type="paragraph" w:styleId="Footer">
    <w:name w:val="footer"/>
    <w:basedOn w:val="Normal"/>
    <w:link w:val="FooterChar"/>
    <w:uiPriority w:val="99"/>
    <w:unhideWhenUsed/>
    <w:rsid w:val="00BF3B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3B2A"/>
  </w:style>
  <w:style w:type="table" w:styleId="TableGrid">
    <w:name w:val="Table Grid"/>
    <w:basedOn w:val="TableNormal"/>
    <w:uiPriority w:val="39"/>
    <w:rsid w:val="002C13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B13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3B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81D1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table" w:styleId="PlainTable1">
    <w:name w:val="Plain Table 1"/>
    <w:basedOn w:val="TableNormal"/>
    <w:uiPriority w:val="41"/>
    <w:rsid w:val="00E41D18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PlaceholderText">
    <w:name w:val="Placeholder Text"/>
    <w:basedOn w:val="DefaultParagraphFont"/>
    <w:uiPriority w:val="99"/>
    <w:semiHidden/>
    <w:rsid w:val="0096005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99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855BC865FCB48B8B010544DF7C097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4588B7-2EC3-4680-A3B3-6A79AB21393B}"/>
      </w:docPartPr>
      <w:docPartBody>
        <w:p w:rsidR="00430489" w:rsidRDefault="00CE1CD7" w:rsidP="00CE1CD7">
          <w:pPr>
            <w:pStyle w:val="3855BC865FCB48B8B010544DF7C097452"/>
          </w:pPr>
          <w:r w:rsidRPr="006821C9">
            <w:rPr>
              <w:rStyle w:val="PlaceholderText"/>
              <w:rFonts w:cstheme="minorHAnsi"/>
              <w:color w:val="A6A6A6" w:themeColor="background1" w:themeShade="A6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92A09B05877240D2B714AD048A877A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5A335A-98EA-4E92-A43B-DE001961D2CD}"/>
      </w:docPartPr>
      <w:docPartBody>
        <w:p w:rsidR="00430489" w:rsidRDefault="00CE1CD7" w:rsidP="00CE1CD7">
          <w:pPr>
            <w:pStyle w:val="92A09B05877240D2B714AD048A877A742"/>
          </w:pPr>
          <w:r w:rsidRPr="006821C9">
            <w:rPr>
              <w:rStyle w:val="PlaceholderText"/>
              <w:rFonts w:cstheme="minorHAnsi"/>
              <w:color w:val="A6A6A6" w:themeColor="background1" w:themeShade="A6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560273823D654A92B44230E924B551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1DBF6D-03A8-4F21-8635-35EDB7F84845}"/>
      </w:docPartPr>
      <w:docPartBody>
        <w:p w:rsidR="00430489" w:rsidRDefault="00CE1CD7" w:rsidP="00CE1CD7">
          <w:pPr>
            <w:pStyle w:val="560273823D654A92B44230E924B551F22"/>
          </w:pPr>
          <w:r w:rsidRPr="006821C9">
            <w:rPr>
              <w:rStyle w:val="PlaceholderText"/>
              <w:rFonts w:cstheme="minorHAnsi"/>
              <w:color w:val="A6A6A6" w:themeColor="background1" w:themeShade="A6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07F4B6F3C69F49EFA87C67E1A2CE6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7AD54-6301-4439-B4B3-DD0DCEF5F345}"/>
      </w:docPartPr>
      <w:docPartBody>
        <w:p w:rsidR="00385479" w:rsidRDefault="00CE1CD7" w:rsidP="00CE1CD7">
          <w:pPr>
            <w:pStyle w:val="07F4B6F3C69F49EFA87C67E1A2CE66912"/>
          </w:pPr>
          <w:r w:rsidRPr="006821C9">
            <w:rPr>
              <w:rStyle w:val="PlaceholderText"/>
              <w:rFonts w:cstheme="minorHAnsi"/>
              <w:color w:val="A6A6A6" w:themeColor="background1" w:themeShade="A6"/>
              <w:sz w:val="24"/>
              <w:szCs w:val="24"/>
            </w:rPr>
            <w:t>Click or tap to enter a date.</w:t>
          </w:r>
        </w:p>
      </w:docPartBody>
    </w:docPart>
    <w:docPart>
      <w:docPartPr>
        <w:name w:val="B7FBB5CAEF094B4FBD244C05E3C545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21954-E710-4D59-80F4-250D374E9ABC}"/>
      </w:docPartPr>
      <w:docPartBody>
        <w:p w:rsidR="002C51E2" w:rsidRDefault="00CE1CD7" w:rsidP="00CE1CD7">
          <w:pPr>
            <w:pStyle w:val="B7FBB5CAEF094B4FBD244C05E3C545BA2"/>
          </w:pPr>
          <w:r w:rsidRPr="006821C9">
            <w:rPr>
              <w:rStyle w:val="PlaceholderText"/>
              <w:rFonts w:cstheme="minorHAnsi"/>
              <w:color w:val="A6A6A6" w:themeColor="background1" w:themeShade="A6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2B783492900C445993F26CFE46B48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3BE0F5-1001-4CE2-BE44-9B23B0023AF8}"/>
      </w:docPartPr>
      <w:docPartBody>
        <w:p w:rsidR="002C51E2" w:rsidRDefault="00CE1CD7" w:rsidP="00CE1CD7">
          <w:pPr>
            <w:pStyle w:val="2B783492900C445993F26CFE46B484A02"/>
          </w:pPr>
          <w:r w:rsidRPr="006821C9">
            <w:rPr>
              <w:rStyle w:val="PlaceholderText"/>
              <w:rFonts w:cstheme="minorHAnsi"/>
              <w:color w:val="A6A6A6" w:themeColor="background1" w:themeShade="A6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E99A5C411066403F94C9ECA858FFF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32EAF2-3C57-416E-B22B-81FCA58E5590}"/>
      </w:docPartPr>
      <w:docPartBody>
        <w:p w:rsidR="002C51E2" w:rsidRDefault="00CE1CD7" w:rsidP="00CE1CD7">
          <w:pPr>
            <w:pStyle w:val="E99A5C411066403F94C9ECA858FFFF483"/>
          </w:pPr>
          <w:r w:rsidRPr="006821C9">
            <w:rPr>
              <w:rStyle w:val="PlaceholderText"/>
              <w:sz w:val="24"/>
              <w:szCs w:val="24"/>
            </w:rPr>
            <w:t>Head/Main supervisor name</w:t>
          </w:r>
        </w:p>
      </w:docPartBody>
    </w:docPart>
    <w:docPart>
      <w:docPartPr>
        <w:name w:val="107F5BDEEBAC40D7BA8CDE93BD1902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9B442-6921-4E79-ABC6-735EA5BF3D21}"/>
      </w:docPartPr>
      <w:docPartBody>
        <w:p w:rsidR="002C51E2" w:rsidRDefault="00385479">
          <w:r w:rsidRPr="00896070">
            <w:rPr>
              <w:rStyle w:val="PlaceholderText"/>
            </w:rPr>
            <w:t>[Title]</w:t>
          </w:r>
        </w:p>
      </w:docPartBody>
    </w:docPart>
    <w:docPart>
      <w:docPartPr>
        <w:name w:val="6FAFF9509F2F4773A7684ECD90348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EEC6C-5408-4AEF-93B7-C399726D03BD}"/>
      </w:docPartPr>
      <w:docPartBody>
        <w:p w:rsidR="009930B9" w:rsidRDefault="00CE1CD7" w:rsidP="00CE1CD7">
          <w:pPr>
            <w:pStyle w:val="6FAFF9509F2F4773A7684ECD9034856A3"/>
          </w:pPr>
          <w:r w:rsidRPr="006821C9">
            <w:rPr>
              <w:rStyle w:val="PlaceholderText"/>
              <w:sz w:val="24"/>
              <w:szCs w:val="24"/>
            </w:rPr>
            <w:t>Co-supervisor name</w:t>
          </w:r>
        </w:p>
      </w:docPartBody>
    </w:docPart>
    <w:docPart>
      <w:docPartPr>
        <w:name w:val="46C60E17E6EA44949B0FB5681A0EE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740C6-8947-4121-881D-FE5EC6B6FCEE}"/>
      </w:docPartPr>
      <w:docPartBody>
        <w:p w:rsidR="009930B9" w:rsidRDefault="00CE1CD7" w:rsidP="00CE1CD7">
          <w:pPr>
            <w:pStyle w:val="46C60E17E6EA44949B0FB5681A0EEF863"/>
          </w:pPr>
          <w:r w:rsidRPr="006821C9">
            <w:rPr>
              <w:rStyle w:val="PlaceholderText"/>
              <w:sz w:val="24"/>
              <w:szCs w:val="24"/>
            </w:rPr>
            <w:t>Internal I name</w:t>
          </w:r>
        </w:p>
      </w:docPartBody>
    </w:docPart>
    <w:docPart>
      <w:docPartPr>
        <w:name w:val="FDB6DA2D511C4C869184166B65EEF1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49A76-D030-493D-B150-838EF0D3AE99}"/>
      </w:docPartPr>
      <w:docPartBody>
        <w:p w:rsidR="009930B9" w:rsidRDefault="00CE1CD7" w:rsidP="00CE1CD7">
          <w:pPr>
            <w:pStyle w:val="FDB6DA2D511C4C869184166B65EEF1BB3"/>
          </w:pPr>
          <w:r w:rsidRPr="006821C9">
            <w:rPr>
              <w:rStyle w:val="PlaceholderText"/>
              <w:sz w:val="24"/>
              <w:szCs w:val="24"/>
            </w:rPr>
            <w:t>Internal II name</w:t>
          </w:r>
        </w:p>
      </w:docPartBody>
    </w:docPart>
    <w:docPart>
      <w:docPartPr>
        <w:name w:val="F64AF8167F1442B9B5AAA5F99DD50A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B73A39-4109-4C0F-BFC8-9CBE21F1EF64}"/>
      </w:docPartPr>
      <w:docPartBody>
        <w:p w:rsidR="009930B9" w:rsidRDefault="00CE1CD7" w:rsidP="00CE1CD7">
          <w:pPr>
            <w:pStyle w:val="F64AF8167F1442B9B5AAA5F99DD50AAC3"/>
          </w:pPr>
          <w:r w:rsidRPr="006821C9">
            <w:rPr>
              <w:rStyle w:val="PlaceholderText"/>
              <w:sz w:val="24"/>
              <w:szCs w:val="24"/>
            </w:rPr>
            <w:t>External name</w:t>
          </w:r>
        </w:p>
      </w:docPartBody>
    </w:docPart>
    <w:docPart>
      <w:docPartPr>
        <w:name w:val="5D7AE2A3D1B24E2F983E9291CA874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90796C-77E7-4E80-A5D9-F7239A0118A7}"/>
      </w:docPartPr>
      <w:docPartBody>
        <w:p w:rsidR="00B50357" w:rsidRDefault="00CE1CD7" w:rsidP="00CE1CD7">
          <w:pPr>
            <w:pStyle w:val="5D7AE2A3D1B24E2F983E9291CA874E213"/>
          </w:pPr>
          <w:r w:rsidRPr="006821C9">
            <w:rPr>
              <w:rStyle w:val="PlaceholderText"/>
              <w:rFonts w:cstheme="minorHAnsi"/>
              <w:color w:val="A6A6A6" w:themeColor="background1" w:themeShade="A6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0DD385ED2400478C9D7AAE2C8A641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AE11FB-3C96-4190-9672-3B3D67EEFBD3}"/>
      </w:docPartPr>
      <w:docPartBody>
        <w:p w:rsidR="00B50357" w:rsidRDefault="00CE1CD7" w:rsidP="00CE1CD7">
          <w:pPr>
            <w:pStyle w:val="0DD385ED2400478C9D7AAE2C8A641FBF3"/>
          </w:pPr>
          <w:r w:rsidRPr="006821C9">
            <w:rPr>
              <w:rStyle w:val="PlaceholderText"/>
              <w:rFonts w:cstheme="minorHAnsi"/>
              <w:color w:val="A6A6A6" w:themeColor="background1" w:themeShade="A6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2C8862EE74A84613967612E1C82628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A3F650-D439-49D1-B857-89FD74B66161}"/>
      </w:docPartPr>
      <w:docPartBody>
        <w:p w:rsidR="00CE1CD7" w:rsidRDefault="00CE1CD7">
          <w:r w:rsidRPr="00156ECC">
            <w:rPr>
              <w:rStyle w:val="PlaceholderText"/>
            </w:rPr>
            <w:t>[Keyword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cala">
    <w:altName w:val="Calibri"/>
    <w:panose1 w:val="00000000000000000000"/>
    <w:charset w:val="00"/>
    <w:family w:val="modern"/>
    <w:notTrueType/>
    <w:pitch w:val="variable"/>
    <w:sig w:usb0="A000008F" w:usb1="40002048" w:usb2="00000000" w:usb3="00000000" w:csb0="00000111" w:csb1="00000000"/>
  </w:font>
  <w:font w:name="GE Thameen">
    <w:altName w:val="Sakkal Majalla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3FE0"/>
    <w:rsid w:val="00034DF0"/>
    <w:rsid w:val="000E7CB6"/>
    <w:rsid w:val="001C1AE3"/>
    <w:rsid w:val="002950A5"/>
    <w:rsid w:val="002C51E2"/>
    <w:rsid w:val="00383FE0"/>
    <w:rsid w:val="00385479"/>
    <w:rsid w:val="00415369"/>
    <w:rsid w:val="00430489"/>
    <w:rsid w:val="006233FB"/>
    <w:rsid w:val="00855240"/>
    <w:rsid w:val="009930B9"/>
    <w:rsid w:val="00A839B8"/>
    <w:rsid w:val="00B50357"/>
    <w:rsid w:val="00C015FD"/>
    <w:rsid w:val="00C1470E"/>
    <w:rsid w:val="00C324A6"/>
    <w:rsid w:val="00C44FA3"/>
    <w:rsid w:val="00CB1217"/>
    <w:rsid w:val="00CE1CD7"/>
    <w:rsid w:val="00E976E2"/>
    <w:rsid w:val="00EA4147"/>
    <w:rsid w:val="00FB6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1CD7"/>
    <w:rPr>
      <w:color w:val="808080"/>
    </w:rPr>
  </w:style>
  <w:style w:type="paragraph" w:customStyle="1" w:styleId="5D7AE2A3D1B24E2F983E9291CA874E21">
    <w:name w:val="5D7AE2A3D1B24E2F983E9291CA874E21"/>
    <w:rsid w:val="009930B9"/>
  </w:style>
  <w:style w:type="paragraph" w:customStyle="1" w:styleId="3855BC865FCB48B8B010544DF7C097454">
    <w:name w:val="3855BC865FCB48B8B010544DF7C097454"/>
    <w:rsid w:val="00385479"/>
    <w:pPr>
      <w:spacing w:after="200" w:line="276" w:lineRule="auto"/>
    </w:pPr>
    <w:rPr>
      <w:rFonts w:eastAsiaTheme="minorHAnsi"/>
      <w:lang w:val="en-GB"/>
    </w:rPr>
  </w:style>
  <w:style w:type="paragraph" w:customStyle="1" w:styleId="92A09B05877240D2B714AD048A877A744">
    <w:name w:val="92A09B05877240D2B714AD048A877A744"/>
    <w:rsid w:val="00385479"/>
    <w:pPr>
      <w:spacing w:after="200" w:line="276" w:lineRule="auto"/>
    </w:pPr>
    <w:rPr>
      <w:rFonts w:eastAsiaTheme="minorHAnsi"/>
      <w:lang w:val="en-GB"/>
    </w:rPr>
  </w:style>
  <w:style w:type="paragraph" w:customStyle="1" w:styleId="560273823D654A92B44230E924B551F24">
    <w:name w:val="560273823D654A92B44230E924B551F24"/>
    <w:rsid w:val="00385479"/>
    <w:pPr>
      <w:spacing w:after="200" w:line="276" w:lineRule="auto"/>
    </w:pPr>
    <w:rPr>
      <w:rFonts w:eastAsiaTheme="minorHAnsi"/>
      <w:lang w:val="en-GB"/>
    </w:rPr>
  </w:style>
  <w:style w:type="paragraph" w:customStyle="1" w:styleId="07F4B6F3C69F49EFA87C67E1A2CE66914">
    <w:name w:val="07F4B6F3C69F49EFA87C67E1A2CE66914"/>
    <w:rsid w:val="00385479"/>
    <w:pPr>
      <w:spacing w:after="200" w:line="276" w:lineRule="auto"/>
    </w:pPr>
    <w:rPr>
      <w:rFonts w:eastAsiaTheme="minorHAnsi"/>
      <w:lang w:val="en-GB"/>
    </w:rPr>
  </w:style>
  <w:style w:type="paragraph" w:customStyle="1" w:styleId="3855BC865FCB48B8B010544DF7C09745">
    <w:name w:val="3855BC865FCB48B8B010544DF7C09745"/>
    <w:rsid w:val="00CE1CD7"/>
    <w:pPr>
      <w:spacing w:after="200" w:line="276" w:lineRule="auto"/>
    </w:pPr>
    <w:rPr>
      <w:rFonts w:eastAsiaTheme="minorHAnsi"/>
    </w:rPr>
  </w:style>
  <w:style w:type="paragraph" w:customStyle="1" w:styleId="B7FBB5CAEF094B4FBD244C05E3C545BA4">
    <w:name w:val="B7FBB5CAEF094B4FBD244C05E3C545BA4"/>
    <w:rsid w:val="00385479"/>
    <w:pPr>
      <w:spacing w:after="200" w:line="276" w:lineRule="auto"/>
    </w:pPr>
    <w:rPr>
      <w:rFonts w:eastAsiaTheme="minorHAnsi"/>
      <w:lang w:val="en-GB"/>
    </w:rPr>
  </w:style>
  <w:style w:type="paragraph" w:customStyle="1" w:styleId="2B783492900C445993F26CFE46B484A04">
    <w:name w:val="2B783492900C445993F26CFE46B484A04"/>
    <w:rsid w:val="00385479"/>
    <w:pPr>
      <w:spacing w:after="200" w:line="276" w:lineRule="auto"/>
    </w:pPr>
    <w:rPr>
      <w:rFonts w:eastAsiaTheme="minorHAnsi"/>
      <w:lang w:val="en-GB"/>
    </w:rPr>
  </w:style>
  <w:style w:type="paragraph" w:customStyle="1" w:styleId="92A09B05877240D2B714AD048A877A74">
    <w:name w:val="92A09B05877240D2B714AD048A877A74"/>
    <w:rsid w:val="00CE1CD7"/>
    <w:pPr>
      <w:spacing w:after="200" w:line="276" w:lineRule="auto"/>
    </w:pPr>
    <w:rPr>
      <w:rFonts w:eastAsiaTheme="minorHAnsi"/>
    </w:rPr>
  </w:style>
  <w:style w:type="paragraph" w:customStyle="1" w:styleId="560273823D654A92B44230E924B551F2">
    <w:name w:val="560273823D654A92B44230E924B551F2"/>
    <w:rsid w:val="00CE1CD7"/>
    <w:pPr>
      <w:spacing w:after="200" w:line="276" w:lineRule="auto"/>
    </w:pPr>
    <w:rPr>
      <w:rFonts w:eastAsiaTheme="minorHAnsi"/>
    </w:rPr>
  </w:style>
  <w:style w:type="paragraph" w:customStyle="1" w:styleId="E99A5C411066403F94C9ECA858FFFF482">
    <w:name w:val="E99A5C411066403F94C9ECA858FFFF482"/>
    <w:rsid w:val="00385479"/>
    <w:pPr>
      <w:spacing w:after="200" w:line="276" w:lineRule="auto"/>
    </w:pPr>
    <w:rPr>
      <w:rFonts w:eastAsiaTheme="minorHAnsi"/>
      <w:lang w:val="en-GB"/>
    </w:rPr>
  </w:style>
  <w:style w:type="paragraph" w:customStyle="1" w:styleId="0DD385ED2400478C9D7AAE2C8A641FBF">
    <w:name w:val="0DD385ED2400478C9D7AAE2C8A641FBF"/>
    <w:rsid w:val="009930B9"/>
  </w:style>
  <w:style w:type="paragraph" w:customStyle="1" w:styleId="6FAFF9509F2F4773A7684ECD9034856A">
    <w:name w:val="6FAFF9509F2F4773A7684ECD9034856A"/>
    <w:rsid w:val="006233FB"/>
  </w:style>
  <w:style w:type="paragraph" w:customStyle="1" w:styleId="46C60E17E6EA44949B0FB5681A0EEF86">
    <w:name w:val="46C60E17E6EA44949B0FB5681A0EEF86"/>
    <w:rsid w:val="006233FB"/>
  </w:style>
  <w:style w:type="paragraph" w:customStyle="1" w:styleId="FDB6DA2D511C4C869184166B65EEF1BB">
    <w:name w:val="FDB6DA2D511C4C869184166B65EEF1BB"/>
    <w:rsid w:val="006233FB"/>
  </w:style>
  <w:style w:type="paragraph" w:customStyle="1" w:styleId="F64AF8167F1442B9B5AAA5F99DD50AAC">
    <w:name w:val="F64AF8167F1442B9B5AAA5F99DD50AAC"/>
    <w:rsid w:val="006233FB"/>
  </w:style>
  <w:style w:type="paragraph" w:customStyle="1" w:styleId="3A90E0B2ADA646129423CDACC410E1E4">
    <w:name w:val="3A90E0B2ADA646129423CDACC410E1E4"/>
    <w:rsid w:val="00C1470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A0F8D0CC77247C98164D7EBEEDB341B">
    <w:name w:val="7A0F8D0CC77247C98164D7EBEEDB341B"/>
    <w:rsid w:val="00C1470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02A4C2DC12F40DB85C634E671B0D8BC">
    <w:name w:val="B02A4C2DC12F40DB85C634E671B0D8BC"/>
    <w:rsid w:val="00C1470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151D7FA135A457E86A16B74C586EB86">
    <w:name w:val="E151D7FA135A457E86A16B74C586EB86"/>
    <w:rsid w:val="00C1470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252E68419B844C2AD8C339AFC4ADA59">
    <w:name w:val="C252E68419B844C2AD8C339AFC4ADA59"/>
    <w:rsid w:val="00C1470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E97C1C6A9A4454FAC41E7D65479011C">
    <w:name w:val="3E97C1C6A9A4454FAC41E7D65479011C"/>
    <w:rsid w:val="00C1470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29BDC4C27274186BD745D2E7F307789">
    <w:name w:val="129BDC4C27274186BD745D2E7F307789"/>
    <w:rsid w:val="00C1470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AB1CB5102054893BD637EB86D8C72DC">
    <w:name w:val="FAB1CB5102054893BD637EB86D8C72DC"/>
    <w:rsid w:val="00C1470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27F769DDDE0479B9536E00D5C81D444">
    <w:name w:val="027F769DDDE0479B9536E00D5C81D444"/>
    <w:rsid w:val="00C1470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D7AE2A3D1B24E2F983E9291CA874E211">
    <w:name w:val="5D7AE2A3D1B24E2F983E9291CA874E211"/>
    <w:rsid w:val="00CE1CD7"/>
    <w:pPr>
      <w:spacing w:after="200" w:line="276" w:lineRule="auto"/>
    </w:pPr>
    <w:rPr>
      <w:rFonts w:eastAsiaTheme="minorHAnsi"/>
    </w:rPr>
  </w:style>
  <w:style w:type="paragraph" w:customStyle="1" w:styleId="0DD385ED2400478C9D7AAE2C8A641FBF1">
    <w:name w:val="0DD385ED2400478C9D7AAE2C8A641FBF1"/>
    <w:rsid w:val="00CE1CD7"/>
    <w:pPr>
      <w:spacing w:after="200" w:line="276" w:lineRule="auto"/>
    </w:pPr>
    <w:rPr>
      <w:rFonts w:eastAsiaTheme="minorHAnsi"/>
    </w:rPr>
  </w:style>
  <w:style w:type="paragraph" w:customStyle="1" w:styleId="07F4B6F3C69F49EFA87C67E1A2CE6691">
    <w:name w:val="07F4B6F3C69F49EFA87C67E1A2CE6691"/>
    <w:rsid w:val="00CE1CD7"/>
    <w:pPr>
      <w:spacing w:after="200" w:line="276" w:lineRule="auto"/>
    </w:pPr>
    <w:rPr>
      <w:rFonts w:eastAsiaTheme="minorHAnsi"/>
    </w:rPr>
  </w:style>
  <w:style w:type="paragraph" w:customStyle="1" w:styleId="B7FBB5CAEF094B4FBD244C05E3C545BA">
    <w:name w:val="B7FBB5CAEF094B4FBD244C05E3C545BA"/>
    <w:rsid w:val="00CE1CD7"/>
    <w:pPr>
      <w:spacing w:after="200" w:line="276" w:lineRule="auto"/>
    </w:pPr>
    <w:rPr>
      <w:rFonts w:eastAsiaTheme="minorHAnsi"/>
    </w:rPr>
  </w:style>
  <w:style w:type="paragraph" w:customStyle="1" w:styleId="2B783492900C445993F26CFE46B484A0">
    <w:name w:val="2B783492900C445993F26CFE46B484A0"/>
    <w:rsid w:val="00CE1CD7"/>
    <w:pPr>
      <w:spacing w:after="200" w:line="276" w:lineRule="auto"/>
    </w:pPr>
    <w:rPr>
      <w:rFonts w:eastAsiaTheme="minorHAnsi"/>
    </w:rPr>
  </w:style>
  <w:style w:type="paragraph" w:customStyle="1" w:styleId="E99A5C411066403F94C9ECA858FFFF48">
    <w:name w:val="E99A5C411066403F94C9ECA858FFFF48"/>
    <w:rsid w:val="00CE1CD7"/>
    <w:pPr>
      <w:spacing w:after="200" w:line="276" w:lineRule="auto"/>
    </w:pPr>
    <w:rPr>
      <w:rFonts w:eastAsiaTheme="minorHAnsi"/>
    </w:rPr>
  </w:style>
  <w:style w:type="paragraph" w:customStyle="1" w:styleId="6FAFF9509F2F4773A7684ECD9034856A1">
    <w:name w:val="6FAFF9509F2F4773A7684ECD9034856A1"/>
    <w:rsid w:val="00CE1CD7"/>
    <w:pPr>
      <w:spacing w:after="200" w:line="276" w:lineRule="auto"/>
    </w:pPr>
    <w:rPr>
      <w:rFonts w:eastAsiaTheme="minorHAnsi"/>
    </w:rPr>
  </w:style>
  <w:style w:type="paragraph" w:customStyle="1" w:styleId="46C60E17E6EA44949B0FB5681A0EEF861">
    <w:name w:val="46C60E17E6EA44949B0FB5681A0EEF861"/>
    <w:rsid w:val="00CE1CD7"/>
    <w:pPr>
      <w:spacing w:after="200" w:line="276" w:lineRule="auto"/>
    </w:pPr>
    <w:rPr>
      <w:rFonts w:eastAsiaTheme="minorHAnsi"/>
    </w:rPr>
  </w:style>
  <w:style w:type="paragraph" w:customStyle="1" w:styleId="FDB6DA2D511C4C869184166B65EEF1BB1">
    <w:name w:val="FDB6DA2D511C4C869184166B65EEF1BB1"/>
    <w:rsid w:val="00CE1CD7"/>
    <w:pPr>
      <w:spacing w:after="200" w:line="276" w:lineRule="auto"/>
    </w:pPr>
    <w:rPr>
      <w:rFonts w:eastAsiaTheme="minorHAnsi"/>
    </w:rPr>
  </w:style>
  <w:style w:type="paragraph" w:customStyle="1" w:styleId="F64AF8167F1442B9B5AAA5F99DD50AAC1">
    <w:name w:val="F64AF8167F1442B9B5AAA5F99DD50AAC1"/>
    <w:rsid w:val="00CE1CD7"/>
    <w:pPr>
      <w:spacing w:after="200" w:line="276" w:lineRule="auto"/>
    </w:pPr>
    <w:rPr>
      <w:rFonts w:eastAsiaTheme="minorHAnsi"/>
    </w:rPr>
  </w:style>
  <w:style w:type="paragraph" w:customStyle="1" w:styleId="3A90E0B2ADA646129423CDACC410E1E41">
    <w:name w:val="3A90E0B2ADA646129423CDACC410E1E41"/>
    <w:rsid w:val="00CE1CD7"/>
    <w:pPr>
      <w:spacing w:after="200" w:line="276" w:lineRule="auto"/>
    </w:pPr>
    <w:rPr>
      <w:rFonts w:eastAsiaTheme="minorHAnsi"/>
    </w:rPr>
  </w:style>
  <w:style w:type="paragraph" w:customStyle="1" w:styleId="7A0F8D0CC77247C98164D7EBEEDB341B1">
    <w:name w:val="7A0F8D0CC77247C98164D7EBEEDB341B1"/>
    <w:rsid w:val="00CE1CD7"/>
    <w:pPr>
      <w:spacing w:after="200" w:line="276" w:lineRule="auto"/>
    </w:pPr>
    <w:rPr>
      <w:rFonts w:eastAsiaTheme="minorHAnsi"/>
    </w:rPr>
  </w:style>
  <w:style w:type="paragraph" w:customStyle="1" w:styleId="B02A4C2DC12F40DB85C634E671B0D8BC1">
    <w:name w:val="B02A4C2DC12F40DB85C634E671B0D8BC1"/>
    <w:rsid w:val="00CE1CD7"/>
    <w:pPr>
      <w:spacing w:after="200" w:line="276" w:lineRule="auto"/>
    </w:pPr>
    <w:rPr>
      <w:rFonts w:eastAsiaTheme="minorHAnsi"/>
    </w:rPr>
  </w:style>
  <w:style w:type="paragraph" w:customStyle="1" w:styleId="E151D7FA135A457E86A16B74C586EB861">
    <w:name w:val="E151D7FA135A457E86A16B74C586EB861"/>
    <w:rsid w:val="00CE1CD7"/>
    <w:pPr>
      <w:spacing w:after="200" w:line="276" w:lineRule="auto"/>
    </w:pPr>
    <w:rPr>
      <w:rFonts w:eastAsiaTheme="minorHAnsi"/>
    </w:rPr>
  </w:style>
  <w:style w:type="paragraph" w:customStyle="1" w:styleId="C252E68419B844C2AD8C339AFC4ADA591">
    <w:name w:val="C252E68419B844C2AD8C339AFC4ADA591"/>
    <w:rsid w:val="00CE1CD7"/>
    <w:pPr>
      <w:spacing w:after="200" w:line="276" w:lineRule="auto"/>
    </w:pPr>
    <w:rPr>
      <w:rFonts w:eastAsiaTheme="minorHAnsi"/>
    </w:rPr>
  </w:style>
  <w:style w:type="paragraph" w:customStyle="1" w:styleId="3E97C1C6A9A4454FAC41E7D65479011C1">
    <w:name w:val="3E97C1C6A9A4454FAC41E7D65479011C1"/>
    <w:rsid w:val="00CE1CD7"/>
    <w:pPr>
      <w:spacing w:after="200" w:line="276" w:lineRule="auto"/>
    </w:pPr>
    <w:rPr>
      <w:rFonts w:eastAsiaTheme="minorHAnsi"/>
    </w:rPr>
  </w:style>
  <w:style w:type="paragraph" w:customStyle="1" w:styleId="129BDC4C27274186BD745D2E7F3077891">
    <w:name w:val="129BDC4C27274186BD745D2E7F3077891"/>
    <w:rsid w:val="00CE1CD7"/>
    <w:pPr>
      <w:spacing w:after="200" w:line="276" w:lineRule="auto"/>
    </w:pPr>
    <w:rPr>
      <w:rFonts w:eastAsiaTheme="minorHAnsi"/>
    </w:rPr>
  </w:style>
  <w:style w:type="paragraph" w:customStyle="1" w:styleId="FAB1CB5102054893BD637EB86D8C72DC1">
    <w:name w:val="FAB1CB5102054893BD637EB86D8C72DC1"/>
    <w:rsid w:val="00CE1CD7"/>
    <w:pPr>
      <w:spacing w:after="200" w:line="276" w:lineRule="auto"/>
    </w:pPr>
    <w:rPr>
      <w:rFonts w:eastAsiaTheme="minorHAnsi"/>
    </w:rPr>
  </w:style>
  <w:style w:type="paragraph" w:customStyle="1" w:styleId="027F769DDDE0479B9536E00D5C81D4441">
    <w:name w:val="027F769DDDE0479B9536E00D5C81D4441"/>
    <w:rsid w:val="00CE1CD7"/>
    <w:pPr>
      <w:spacing w:after="200" w:line="276" w:lineRule="auto"/>
    </w:pPr>
    <w:rPr>
      <w:rFonts w:eastAsiaTheme="minorHAnsi"/>
    </w:rPr>
  </w:style>
  <w:style w:type="paragraph" w:customStyle="1" w:styleId="3855BC865FCB48B8B010544DF7C097451">
    <w:name w:val="3855BC865FCB48B8B010544DF7C097451"/>
    <w:rsid w:val="00CE1CD7"/>
    <w:pPr>
      <w:spacing w:after="200" w:line="276" w:lineRule="auto"/>
    </w:pPr>
    <w:rPr>
      <w:rFonts w:eastAsiaTheme="minorHAnsi"/>
    </w:rPr>
  </w:style>
  <w:style w:type="paragraph" w:customStyle="1" w:styleId="92A09B05877240D2B714AD048A877A741">
    <w:name w:val="92A09B05877240D2B714AD048A877A741"/>
    <w:rsid w:val="00CE1CD7"/>
    <w:pPr>
      <w:spacing w:after="200" w:line="276" w:lineRule="auto"/>
    </w:pPr>
    <w:rPr>
      <w:rFonts w:eastAsiaTheme="minorHAnsi"/>
    </w:rPr>
  </w:style>
  <w:style w:type="paragraph" w:customStyle="1" w:styleId="560273823D654A92B44230E924B551F21">
    <w:name w:val="560273823D654A92B44230E924B551F21"/>
    <w:rsid w:val="00CE1CD7"/>
    <w:pPr>
      <w:spacing w:after="200" w:line="276" w:lineRule="auto"/>
    </w:pPr>
    <w:rPr>
      <w:rFonts w:eastAsiaTheme="minorHAnsi"/>
    </w:rPr>
  </w:style>
  <w:style w:type="paragraph" w:customStyle="1" w:styleId="5D7AE2A3D1B24E2F983E9291CA874E212">
    <w:name w:val="5D7AE2A3D1B24E2F983E9291CA874E212"/>
    <w:rsid w:val="00CE1CD7"/>
    <w:pPr>
      <w:spacing w:after="200" w:line="276" w:lineRule="auto"/>
    </w:pPr>
    <w:rPr>
      <w:rFonts w:eastAsiaTheme="minorHAnsi"/>
    </w:rPr>
  </w:style>
  <w:style w:type="paragraph" w:customStyle="1" w:styleId="0DD385ED2400478C9D7AAE2C8A641FBF2">
    <w:name w:val="0DD385ED2400478C9D7AAE2C8A641FBF2"/>
    <w:rsid w:val="00CE1CD7"/>
    <w:pPr>
      <w:spacing w:after="200" w:line="276" w:lineRule="auto"/>
    </w:pPr>
    <w:rPr>
      <w:rFonts w:eastAsiaTheme="minorHAnsi"/>
    </w:rPr>
  </w:style>
  <w:style w:type="paragraph" w:customStyle="1" w:styleId="07F4B6F3C69F49EFA87C67E1A2CE66911">
    <w:name w:val="07F4B6F3C69F49EFA87C67E1A2CE66911"/>
    <w:rsid w:val="00CE1CD7"/>
    <w:pPr>
      <w:spacing w:after="200" w:line="276" w:lineRule="auto"/>
    </w:pPr>
    <w:rPr>
      <w:rFonts w:eastAsiaTheme="minorHAnsi"/>
    </w:rPr>
  </w:style>
  <w:style w:type="paragraph" w:customStyle="1" w:styleId="B7FBB5CAEF094B4FBD244C05E3C545BA1">
    <w:name w:val="B7FBB5CAEF094B4FBD244C05E3C545BA1"/>
    <w:rsid w:val="00CE1CD7"/>
    <w:pPr>
      <w:spacing w:after="200" w:line="276" w:lineRule="auto"/>
    </w:pPr>
    <w:rPr>
      <w:rFonts w:eastAsiaTheme="minorHAnsi"/>
    </w:rPr>
  </w:style>
  <w:style w:type="paragraph" w:customStyle="1" w:styleId="2B783492900C445993F26CFE46B484A01">
    <w:name w:val="2B783492900C445993F26CFE46B484A01"/>
    <w:rsid w:val="00CE1CD7"/>
    <w:pPr>
      <w:spacing w:after="200" w:line="276" w:lineRule="auto"/>
    </w:pPr>
    <w:rPr>
      <w:rFonts w:eastAsiaTheme="minorHAnsi"/>
    </w:rPr>
  </w:style>
  <w:style w:type="paragraph" w:customStyle="1" w:styleId="E99A5C411066403F94C9ECA858FFFF481">
    <w:name w:val="E99A5C411066403F94C9ECA858FFFF481"/>
    <w:rsid w:val="00CE1CD7"/>
    <w:pPr>
      <w:spacing w:after="200" w:line="276" w:lineRule="auto"/>
    </w:pPr>
    <w:rPr>
      <w:rFonts w:eastAsiaTheme="minorHAnsi"/>
    </w:rPr>
  </w:style>
  <w:style w:type="paragraph" w:customStyle="1" w:styleId="6FAFF9509F2F4773A7684ECD9034856A2">
    <w:name w:val="6FAFF9509F2F4773A7684ECD9034856A2"/>
    <w:rsid w:val="00CE1CD7"/>
    <w:pPr>
      <w:spacing w:after="200" w:line="276" w:lineRule="auto"/>
    </w:pPr>
    <w:rPr>
      <w:rFonts w:eastAsiaTheme="minorHAnsi"/>
    </w:rPr>
  </w:style>
  <w:style w:type="paragraph" w:customStyle="1" w:styleId="46C60E17E6EA44949B0FB5681A0EEF862">
    <w:name w:val="46C60E17E6EA44949B0FB5681A0EEF862"/>
    <w:rsid w:val="00CE1CD7"/>
    <w:pPr>
      <w:spacing w:after="200" w:line="276" w:lineRule="auto"/>
    </w:pPr>
    <w:rPr>
      <w:rFonts w:eastAsiaTheme="minorHAnsi"/>
    </w:rPr>
  </w:style>
  <w:style w:type="paragraph" w:customStyle="1" w:styleId="FDB6DA2D511C4C869184166B65EEF1BB2">
    <w:name w:val="FDB6DA2D511C4C869184166B65EEF1BB2"/>
    <w:rsid w:val="00CE1CD7"/>
    <w:pPr>
      <w:spacing w:after="200" w:line="276" w:lineRule="auto"/>
    </w:pPr>
    <w:rPr>
      <w:rFonts w:eastAsiaTheme="minorHAnsi"/>
    </w:rPr>
  </w:style>
  <w:style w:type="paragraph" w:customStyle="1" w:styleId="F64AF8167F1442B9B5AAA5F99DD50AAC2">
    <w:name w:val="F64AF8167F1442B9B5AAA5F99DD50AAC2"/>
    <w:rsid w:val="00CE1CD7"/>
    <w:pPr>
      <w:spacing w:after="200" w:line="276" w:lineRule="auto"/>
    </w:pPr>
    <w:rPr>
      <w:rFonts w:eastAsiaTheme="minorHAnsi"/>
    </w:rPr>
  </w:style>
  <w:style w:type="paragraph" w:customStyle="1" w:styleId="3855BC865FCB48B8B010544DF7C097452">
    <w:name w:val="3855BC865FCB48B8B010544DF7C097452"/>
    <w:rsid w:val="00CE1CD7"/>
    <w:pPr>
      <w:spacing w:after="200" w:line="276" w:lineRule="auto"/>
    </w:pPr>
    <w:rPr>
      <w:rFonts w:eastAsiaTheme="minorHAnsi"/>
    </w:rPr>
  </w:style>
  <w:style w:type="paragraph" w:customStyle="1" w:styleId="92A09B05877240D2B714AD048A877A742">
    <w:name w:val="92A09B05877240D2B714AD048A877A742"/>
    <w:rsid w:val="00CE1CD7"/>
    <w:pPr>
      <w:spacing w:after="200" w:line="276" w:lineRule="auto"/>
    </w:pPr>
    <w:rPr>
      <w:rFonts w:eastAsiaTheme="minorHAnsi"/>
    </w:rPr>
  </w:style>
  <w:style w:type="paragraph" w:customStyle="1" w:styleId="560273823D654A92B44230E924B551F22">
    <w:name w:val="560273823D654A92B44230E924B551F22"/>
    <w:rsid w:val="00CE1CD7"/>
    <w:pPr>
      <w:spacing w:after="200" w:line="276" w:lineRule="auto"/>
    </w:pPr>
    <w:rPr>
      <w:rFonts w:eastAsiaTheme="minorHAnsi"/>
    </w:rPr>
  </w:style>
  <w:style w:type="paragraph" w:customStyle="1" w:styleId="5D7AE2A3D1B24E2F983E9291CA874E213">
    <w:name w:val="5D7AE2A3D1B24E2F983E9291CA874E213"/>
    <w:rsid w:val="00CE1CD7"/>
    <w:pPr>
      <w:spacing w:after="200" w:line="276" w:lineRule="auto"/>
    </w:pPr>
    <w:rPr>
      <w:rFonts w:eastAsiaTheme="minorHAnsi"/>
    </w:rPr>
  </w:style>
  <w:style w:type="paragraph" w:customStyle="1" w:styleId="0DD385ED2400478C9D7AAE2C8A641FBF3">
    <w:name w:val="0DD385ED2400478C9D7AAE2C8A641FBF3"/>
    <w:rsid w:val="00CE1CD7"/>
    <w:pPr>
      <w:spacing w:after="200" w:line="276" w:lineRule="auto"/>
    </w:pPr>
    <w:rPr>
      <w:rFonts w:eastAsiaTheme="minorHAnsi"/>
    </w:rPr>
  </w:style>
  <w:style w:type="paragraph" w:customStyle="1" w:styleId="07F4B6F3C69F49EFA87C67E1A2CE66912">
    <w:name w:val="07F4B6F3C69F49EFA87C67E1A2CE66912"/>
    <w:rsid w:val="00CE1CD7"/>
    <w:pPr>
      <w:spacing w:after="200" w:line="276" w:lineRule="auto"/>
    </w:pPr>
    <w:rPr>
      <w:rFonts w:eastAsiaTheme="minorHAnsi"/>
    </w:rPr>
  </w:style>
  <w:style w:type="paragraph" w:customStyle="1" w:styleId="B7FBB5CAEF094B4FBD244C05E3C545BA2">
    <w:name w:val="B7FBB5CAEF094B4FBD244C05E3C545BA2"/>
    <w:rsid w:val="00CE1CD7"/>
    <w:pPr>
      <w:spacing w:after="200" w:line="276" w:lineRule="auto"/>
    </w:pPr>
    <w:rPr>
      <w:rFonts w:eastAsiaTheme="minorHAnsi"/>
    </w:rPr>
  </w:style>
  <w:style w:type="paragraph" w:customStyle="1" w:styleId="2B783492900C445993F26CFE46B484A02">
    <w:name w:val="2B783492900C445993F26CFE46B484A02"/>
    <w:rsid w:val="00CE1CD7"/>
    <w:pPr>
      <w:spacing w:after="200" w:line="276" w:lineRule="auto"/>
    </w:pPr>
    <w:rPr>
      <w:rFonts w:eastAsiaTheme="minorHAnsi"/>
    </w:rPr>
  </w:style>
  <w:style w:type="paragraph" w:customStyle="1" w:styleId="E99A5C411066403F94C9ECA858FFFF483">
    <w:name w:val="E99A5C411066403F94C9ECA858FFFF483"/>
    <w:rsid w:val="00CE1CD7"/>
    <w:pPr>
      <w:spacing w:after="200" w:line="276" w:lineRule="auto"/>
    </w:pPr>
    <w:rPr>
      <w:rFonts w:eastAsiaTheme="minorHAnsi"/>
    </w:rPr>
  </w:style>
  <w:style w:type="paragraph" w:customStyle="1" w:styleId="6FAFF9509F2F4773A7684ECD9034856A3">
    <w:name w:val="6FAFF9509F2F4773A7684ECD9034856A3"/>
    <w:rsid w:val="00CE1CD7"/>
    <w:pPr>
      <w:spacing w:after="200" w:line="276" w:lineRule="auto"/>
    </w:pPr>
    <w:rPr>
      <w:rFonts w:eastAsiaTheme="minorHAnsi"/>
    </w:rPr>
  </w:style>
  <w:style w:type="paragraph" w:customStyle="1" w:styleId="46C60E17E6EA44949B0FB5681A0EEF863">
    <w:name w:val="46C60E17E6EA44949B0FB5681A0EEF863"/>
    <w:rsid w:val="00CE1CD7"/>
    <w:pPr>
      <w:spacing w:after="200" w:line="276" w:lineRule="auto"/>
    </w:pPr>
    <w:rPr>
      <w:rFonts w:eastAsiaTheme="minorHAnsi"/>
    </w:rPr>
  </w:style>
  <w:style w:type="paragraph" w:customStyle="1" w:styleId="FDB6DA2D511C4C869184166B65EEF1BB3">
    <w:name w:val="FDB6DA2D511C4C869184166B65EEF1BB3"/>
    <w:rsid w:val="00CE1CD7"/>
    <w:pPr>
      <w:spacing w:after="200" w:line="276" w:lineRule="auto"/>
    </w:pPr>
    <w:rPr>
      <w:rFonts w:eastAsiaTheme="minorHAnsi"/>
    </w:rPr>
  </w:style>
  <w:style w:type="paragraph" w:customStyle="1" w:styleId="F64AF8167F1442B9B5AAA5F99DD50AAC3">
    <w:name w:val="F64AF8167F1442B9B5AAA5F99DD50AAC3"/>
    <w:rsid w:val="00CE1CD7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BEB05BB79EF84B8A22897A1DDD9797" ma:contentTypeVersion="4" ma:contentTypeDescription="Create a new document." ma:contentTypeScope="" ma:versionID="99b5180dc59108b4349cdc3ec62ece93">
  <xsd:schema xmlns:xsd="http://www.w3.org/2001/XMLSchema" xmlns:xs="http://www.w3.org/2001/XMLSchema" xmlns:p="http://schemas.microsoft.com/office/2006/metadata/properties" xmlns:ns2="626310d3-9675-4ff2-a44f-b6ece1601f7b" targetNamespace="http://schemas.microsoft.com/office/2006/metadata/properties" ma:root="true" ma:fieldsID="4977324d0fdcdd02babc229e47108cde" ns2:_="">
    <xsd:import namespace="626310d3-9675-4ff2-a44f-b6ece1601f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6310d3-9675-4ff2-a44f-b6ece1601f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A3A29D-773D-40CC-AEE2-F4A1CDC9024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311F5D4-9797-4E9B-ADF1-442776464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6310d3-9675-4ff2-a44f-b6ece1601f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7C521B-01FD-4ADD-86EE-BC56D659CA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71580C-1149-40C6-B2AA-003DEA975B1D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purl.org/dc/terms/"/>
    <ds:schemaRef ds:uri="626310d3-9675-4ff2-a44f-b6ece1601f7b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2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ROVING MASTER’S THESIS DEFENSE COMMITTEE DECISION</vt:lpstr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ROVING MASTER’S THESIS DEFENSE COMMITTEE DECISION</dc:title>
  <dc:subject/>
  <dc:creator>Dr. Eyad Hamad</dc:creator>
  <cp:keywords>GS-15</cp:keywords>
  <dc:description/>
  <cp:lastModifiedBy>Hamad, Eyad</cp:lastModifiedBy>
  <cp:revision>118</cp:revision>
  <cp:lastPrinted>2017-04-17T21:39:00Z</cp:lastPrinted>
  <dcterms:created xsi:type="dcterms:W3CDTF">2024-07-02T08:17:00Z</dcterms:created>
  <dcterms:modified xsi:type="dcterms:W3CDTF">2025-02-13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BEB05BB79EF84B8A22897A1DDD9797</vt:lpwstr>
  </property>
  <property fmtid="{D5CDD505-2E9C-101B-9397-08002B2CF9AE}" pid="3" name="GrammarlyDocumentId">
    <vt:lpwstr>3b32fa48d8ad8e536f79cdc10269612f682f97035743a58a1e2f7433d7b547fe</vt:lpwstr>
  </property>
</Properties>
</file>